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3-Accent4"/>
        <w:tblW w:w="15163" w:type="dxa"/>
        <w:tblInd w:w="5" w:type="dxa"/>
        <w:tblLook w:val="04A0" w:firstRow="1" w:lastRow="0" w:firstColumn="1" w:lastColumn="0" w:noHBand="0" w:noVBand="1"/>
      </w:tblPr>
      <w:tblGrid>
        <w:gridCol w:w="1516"/>
        <w:gridCol w:w="10033"/>
        <w:gridCol w:w="1771"/>
        <w:gridCol w:w="1843"/>
      </w:tblGrid>
      <w:tr w:rsidR="004A6EBA" w:rsidRPr="00BC0857" w14:paraId="22721CCC" w14:textId="77777777" w:rsidTr="00523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16" w:type="dxa"/>
            <w:noWrap/>
            <w:hideMark/>
          </w:tcPr>
          <w:p w14:paraId="19FBEDA5" w14:textId="77777777" w:rsidR="00E94021" w:rsidRPr="00BC0857" w:rsidRDefault="00E94021" w:rsidP="00E94021">
            <w:pP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10033" w:type="dxa"/>
            <w:noWrap/>
            <w:hideMark/>
          </w:tcPr>
          <w:p w14:paraId="70D895B3" w14:textId="77777777" w:rsidR="00E94021" w:rsidRPr="00E94021" w:rsidRDefault="00E94021" w:rsidP="00E94021">
            <w:pPr>
              <w:pStyle w:val="Heading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lang w:eastAsia="en-AU"/>
              </w:rPr>
              <w:t>Category</w:t>
            </w:r>
          </w:p>
        </w:tc>
        <w:tc>
          <w:tcPr>
            <w:tcW w:w="1771" w:type="dxa"/>
            <w:vAlign w:val="center"/>
          </w:tcPr>
          <w:p w14:paraId="3FF3EE29" w14:textId="77777777" w:rsidR="00E94021" w:rsidRPr="00E94021" w:rsidRDefault="00E94021" w:rsidP="00E94021">
            <w:pPr>
              <w:pStyle w:val="Heading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warded</w:t>
            </w: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 xml:space="preserve"> Unit Equiv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alence</w:t>
            </w:r>
          </w:p>
        </w:tc>
        <w:tc>
          <w:tcPr>
            <w:tcW w:w="1843" w:type="dxa"/>
            <w:vAlign w:val="center"/>
          </w:tcPr>
          <w:p w14:paraId="0C0477BC" w14:textId="77777777" w:rsidR="00E94021" w:rsidRPr="00E94021" w:rsidRDefault="00E94021" w:rsidP="00E94021">
            <w:pPr>
              <w:pStyle w:val="Heading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</w:pPr>
            <w:r w:rsidRPr="00E94021"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Meets Cert II Req</w:t>
            </w:r>
            <w:r>
              <w:rPr>
                <w:rFonts w:eastAsia="Times New Roman"/>
                <w:color w:val="403152" w:themeColor="accent4" w:themeShade="80"/>
                <w:sz w:val="18"/>
                <w:szCs w:val="18"/>
                <w:lang w:eastAsia="en-AU"/>
              </w:rPr>
              <w:t>uirement</w:t>
            </w:r>
          </w:p>
        </w:tc>
      </w:tr>
      <w:tr w:rsidR="004A6EBA" w:rsidRPr="00BC0857" w14:paraId="280534C9" w14:textId="77777777" w:rsidTr="00523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AF1DD" w:themeFill="accent3" w:themeFillTint="33"/>
            <w:noWrap/>
            <w:vAlign w:val="center"/>
            <w:hideMark/>
          </w:tcPr>
          <w:p w14:paraId="0EC78C1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I</w:t>
            </w:r>
          </w:p>
        </w:tc>
        <w:tc>
          <w:tcPr>
            <w:tcW w:w="10033" w:type="dxa"/>
            <w:shd w:val="clear" w:color="auto" w:fill="EAF1DD" w:themeFill="accent3" w:themeFillTint="33"/>
            <w:noWrap/>
            <w:vAlign w:val="center"/>
            <w:hideMark/>
          </w:tcPr>
          <w:p w14:paraId="1856EB63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Industry based/direct vocational outcome</w:t>
            </w:r>
          </w:p>
        </w:tc>
        <w:tc>
          <w:tcPr>
            <w:tcW w:w="1771" w:type="dxa"/>
            <w:shd w:val="clear" w:color="auto" w:fill="EAF1DD" w:themeFill="accent3" w:themeFillTint="33"/>
            <w:vAlign w:val="center"/>
          </w:tcPr>
          <w:p w14:paraId="5990E6F1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EAF1DD" w:themeFill="accent3" w:themeFillTint="33"/>
            <w:vAlign w:val="center"/>
          </w:tcPr>
          <w:p w14:paraId="26F88B50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</w:tr>
      <w:tr w:rsidR="00305FCC" w:rsidRPr="00BC0857" w14:paraId="4D1B051A" w14:textId="77777777" w:rsidTr="005238E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  <w:hideMark/>
          </w:tcPr>
          <w:p w14:paraId="6AC6C9C0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V</w:t>
            </w:r>
          </w:p>
        </w:tc>
        <w:tc>
          <w:tcPr>
            <w:tcW w:w="10033" w:type="dxa"/>
            <w:shd w:val="clear" w:color="auto" w:fill="DBE5F1" w:themeFill="accent1" w:themeFillTint="33"/>
            <w:noWrap/>
            <w:vAlign w:val="center"/>
            <w:hideMark/>
          </w:tcPr>
          <w:p w14:paraId="6736B692" w14:textId="77777777" w:rsidR="00E94021" w:rsidRPr="00BC0857" w:rsidRDefault="00E94021" w:rsidP="00E940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Vocational pr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paration – career education and preparation for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 work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, vocational learning</w:t>
            </w:r>
          </w:p>
        </w:tc>
        <w:tc>
          <w:tcPr>
            <w:tcW w:w="1771" w:type="dxa"/>
            <w:shd w:val="clear" w:color="auto" w:fill="DBE5F1" w:themeFill="accent1" w:themeFillTint="33"/>
            <w:vAlign w:val="center"/>
          </w:tcPr>
          <w:p w14:paraId="3906E791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50"/>
            </w:r>
          </w:p>
        </w:tc>
        <w:tc>
          <w:tcPr>
            <w:tcW w:w="1843" w:type="dxa"/>
            <w:shd w:val="clear" w:color="auto" w:fill="DBE5F1" w:themeFill="accent1" w:themeFillTint="33"/>
            <w:vAlign w:val="center"/>
          </w:tcPr>
          <w:p w14:paraId="58EE6810" w14:textId="77777777" w:rsidR="00E94021" w:rsidRPr="00BC0857" w:rsidRDefault="00E94021" w:rsidP="00E940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2908A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  <w:tr w:rsidR="00305FCC" w:rsidRPr="00BC0857" w14:paraId="15EDCBCB" w14:textId="77777777" w:rsidTr="00523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tcBorders>
              <w:top w:val="single" w:sz="4" w:space="0" w:color="B2A1C7" w:themeColor="accent4" w:themeTint="99"/>
              <w:bottom w:val="single" w:sz="4" w:space="0" w:color="B2A1C7" w:themeColor="accent4" w:themeTint="99"/>
            </w:tcBorders>
            <w:shd w:val="clear" w:color="auto" w:fill="E5DFEC" w:themeFill="accent4" w:themeFillTint="33"/>
            <w:noWrap/>
            <w:vAlign w:val="center"/>
          </w:tcPr>
          <w:p w14:paraId="209FA7BD" w14:textId="77777777" w:rsidR="00E94021" w:rsidRPr="00021916" w:rsidRDefault="00E94021" w:rsidP="00E9402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lang w:eastAsia="en-AU"/>
              </w:rPr>
            </w:pPr>
            <w:r w:rsidRPr="00021916">
              <w:rPr>
                <w:rFonts w:ascii="Calibri" w:eastAsia="Times New Roman" w:hAnsi="Calibri" w:cs="Times New Roman"/>
                <w:b/>
                <w:bCs/>
                <w:i w:val="0"/>
                <w:color w:val="000000"/>
                <w:sz w:val="20"/>
                <w:lang w:eastAsia="en-AU"/>
              </w:rPr>
              <w:t>F</w:t>
            </w:r>
          </w:p>
        </w:tc>
        <w:tc>
          <w:tcPr>
            <w:tcW w:w="10033" w:type="dxa"/>
            <w:noWrap/>
            <w:vAlign w:val="center"/>
          </w:tcPr>
          <w:p w14:paraId="27F2C9B7" w14:textId="77777777" w:rsidR="00E94021" w:rsidRPr="00BC0857" w:rsidRDefault="00E94021" w:rsidP="00E940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Foundation skills 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– </w:t>
            </w:r>
            <w:r w:rsidRPr="00BC0857"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general education, language</w:t>
            </w:r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,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>literacy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  <w:t xml:space="preserve"> and numeracy support</w:t>
            </w:r>
          </w:p>
        </w:tc>
        <w:tc>
          <w:tcPr>
            <w:tcW w:w="1771" w:type="dxa"/>
          </w:tcPr>
          <w:p w14:paraId="283132F8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  <w:tc>
          <w:tcPr>
            <w:tcW w:w="1843" w:type="dxa"/>
          </w:tcPr>
          <w:p w14:paraId="027D247F" w14:textId="77777777" w:rsidR="00E94021" w:rsidRPr="00BC0857" w:rsidRDefault="00E94021" w:rsidP="00E940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lang w:eastAsia="en-AU"/>
              </w:rPr>
            </w:pPr>
            <w:r w:rsidRPr="009C30E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AU"/>
              </w:rPr>
              <w:sym w:font="Wingdings 2" w:char="F04F"/>
            </w:r>
          </w:p>
        </w:tc>
      </w:tr>
    </w:tbl>
    <w:p w14:paraId="5EAFF24E" w14:textId="77777777" w:rsidR="00AD582B" w:rsidRPr="00F31E8B" w:rsidRDefault="00AD582B" w:rsidP="00B76289">
      <w:pPr>
        <w:tabs>
          <w:tab w:val="right" w:pos="8931"/>
        </w:tabs>
        <w:spacing w:after="0" w:line="240" w:lineRule="auto"/>
        <w:rPr>
          <w:rFonts w:ascii="Calibri" w:hAnsi="Calibri" w:cs="Calibri"/>
          <w:b/>
          <w:sz w:val="20"/>
          <w:szCs w:val="20"/>
        </w:rPr>
      </w:pPr>
    </w:p>
    <w:tbl>
      <w:tblPr>
        <w:tblStyle w:val="GridTable4-Accent4"/>
        <w:tblW w:w="1545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555"/>
        <w:gridCol w:w="6520"/>
        <w:gridCol w:w="1209"/>
        <w:gridCol w:w="977"/>
        <w:gridCol w:w="977"/>
        <w:gridCol w:w="980"/>
        <w:gridCol w:w="980"/>
        <w:gridCol w:w="1114"/>
        <w:gridCol w:w="1140"/>
      </w:tblGrid>
      <w:tr w:rsidR="00895484" w:rsidRPr="00B765B1" w14:paraId="0C038F7C" w14:textId="77777777" w:rsidTr="00175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noWrap/>
            <w:hideMark/>
          </w:tcPr>
          <w:p w14:paraId="1EEF76BA" w14:textId="77777777" w:rsidR="00895484" w:rsidRPr="00EF0152" w:rsidRDefault="00895484" w:rsidP="00EC0413">
            <w:pPr>
              <w:jc w:val="center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Code</w:t>
            </w:r>
          </w:p>
        </w:tc>
        <w:tc>
          <w:tcPr>
            <w:tcW w:w="6520" w:type="dxa"/>
            <w:vMerge w:val="restart"/>
            <w:noWrap/>
            <w:hideMark/>
          </w:tcPr>
          <w:p w14:paraId="63AA6F9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Qualification Name</w:t>
            </w:r>
          </w:p>
        </w:tc>
        <w:tc>
          <w:tcPr>
            <w:tcW w:w="1209" w:type="dxa"/>
            <w:vMerge w:val="restart"/>
            <w:tcBorders>
              <w:right w:val="single" w:sz="4" w:space="0" w:color="B2A1C7" w:themeColor="accent4" w:themeTint="99"/>
            </w:tcBorders>
            <w:noWrap/>
            <w:hideMark/>
          </w:tcPr>
          <w:p w14:paraId="1C890D7E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ategory</w:t>
            </w:r>
          </w:p>
        </w:tc>
        <w:tc>
          <w:tcPr>
            <w:tcW w:w="2934" w:type="dxa"/>
            <w:gridSpan w:val="3"/>
            <w:tcBorders>
              <w:left w:val="single" w:sz="4" w:space="0" w:color="B2A1C7" w:themeColor="accent4" w:themeTint="99"/>
              <w:bottom w:val="single" w:sz="4" w:space="0" w:color="auto"/>
              <w:right w:val="single" w:sz="4" w:space="0" w:color="B2A1C7" w:themeColor="accent4" w:themeTint="99"/>
            </w:tcBorders>
            <w:hideMark/>
          </w:tcPr>
          <w:p w14:paraId="50D74F5F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szCs w:val="20"/>
                <w:lang w:eastAsia="en-AU"/>
              </w:rPr>
              <w:t>Unit equivalence</w:t>
            </w:r>
          </w:p>
        </w:tc>
        <w:tc>
          <w:tcPr>
            <w:tcW w:w="980" w:type="dxa"/>
            <w:vMerge w:val="restart"/>
            <w:tcBorders>
              <w:left w:val="single" w:sz="4" w:space="0" w:color="B2A1C7" w:themeColor="accent4" w:themeTint="99"/>
            </w:tcBorders>
            <w:hideMark/>
          </w:tcPr>
          <w:p w14:paraId="6F0CDCF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 II min req</w:t>
            </w:r>
          </w:p>
        </w:tc>
        <w:tc>
          <w:tcPr>
            <w:tcW w:w="1114" w:type="dxa"/>
            <w:vMerge w:val="restart"/>
          </w:tcPr>
          <w:p w14:paraId="5B86717B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EF0152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Date Added</w:t>
            </w:r>
          </w:p>
        </w:tc>
        <w:tc>
          <w:tcPr>
            <w:tcW w:w="1140" w:type="dxa"/>
            <w:vMerge w:val="restart"/>
          </w:tcPr>
          <w:p w14:paraId="4FBC75E4" w14:textId="77777777" w:rsidR="00895484" w:rsidRPr="00EF0152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urrency period end</w:t>
            </w:r>
          </w:p>
        </w:tc>
      </w:tr>
      <w:tr w:rsidR="00895484" w:rsidRPr="00B765B1" w14:paraId="4BC4FAC7" w14:textId="77777777" w:rsidTr="00175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9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hideMark/>
          </w:tcPr>
          <w:p w14:paraId="7FA451D9" w14:textId="77777777" w:rsidR="00895484" w:rsidRPr="00B765B1" w:rsidRDefault="00895484" w:rsidP="00EC0413">
            <w:pPr>
              <w:jc w:val="center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6520" w:type="dxa"/>
            <w:vMerge/>
            <w:hideMark/>
          </w:tcPr>
          <w:p w14:paraId="5DE4EED0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209" w:type="dxa"/>
            <w:vMerge/>
            <w:tcBorders>
              <w:right w:val="single" w:sz="4" w:space="0" w:color="B2A1C7" w:themeColor="accent4" w:themeTint="99"/>
            </w:tcBorders>
            <w:hideMark/>
          </w:tcPr>
          <w:p w14:paraId="32AA7A81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512A71A4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1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456850E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ar 1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  <w:left w:val="single" w:sz="4" w:space="0" w:color="B2A1C7" w:themeColor="accent4" w:themeTint="99"/>
              <w:bottom w:val="single" w:sz="4" w:space="0" w:color="B2A1C7" w:themeColor="accent4" w:themeTint="99"/>
              <w:right w:val="single" w:sz="4" w:space="0" w:color="B2A1C7" w:themeColor="accent4" w:themeTint="99"/>
            </w:tcBorders>
            <w:shd w:val="clear" w:color="auto" w:fill="auto"/>
            <w:hideMark/>
          </w:tcPr>
          <w:p w14:paraId="663B5A2D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Total</w:t>
            </w:r>
          </w:p>
        </w:tc>
        <w:tc>
          <w:tcPr>
            <w:tcW w:w="980" w:type="dxa"/>
            <w:vMerge/>
            <w:tcBorders>
              <w:left w:val="single" w:sz="4" w:space="0" w:color="B2A1C7" w:themeColor="accent4" w:themeTint="99"/>
            </w:tcBorders>
            <w:hideMark/>
          </w:tcPr>
          <w:p w14:paraId="0DFF665D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14" w:type="dxa"/>
            <w:vMerge/>
          </w:tcPr>
          <w:p w14:paraId="1A06B47C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40" w:type="dxa"/>
            <w:vMerge/>
          </w:tcPr>
          <w:p w14:paraId="0E46C374" w14:textId="77777777" w:rsidR="00895484" w:rsidRPr="00B765B1" w:rsidRDefault="00895484" w:rsidP="00EC04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0"/>
                <w:szCs w:val="20"/>
                <w:lang w:eastAsia="en-AU"/>
              </w:rPr>
            </w:pPr>
          </w:p>
        </w:tc>
      </w:tr>
      <w:tr w:rsidR="00917694" w:rsidRPr="00373EEF" w14:paraId="3D13B56D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38B57223" w14:textId="5DD91077" w:rsidR="00917694" w:rsidRPr="00373EEF" w:rsidRDefault="00917694" w:rsidP="00917694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2891WA</w:t>
            </w:r>
          </w:p>
        </w:tc>
        <w:tc>
          <w:tcPr>
            <w:tcW w:w="6520" w:type="dxa"/>
            <w:noWrap/>
            <w:vAlign w:val="center"/>
          </w:tcPr>
          <w:p w14:paraId="23E8784A" w14:textId="5FDB6CA6" w:rsidR="00917694" w:rsidRPr="00373EEF" w:rsidRDefault="00917694" w:rsidP="009176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ourse in Early Career Discovery</w:t>
            </w:r>
          </w:p>
        </w:tc>
        <w:tc>
          <w:tcPr>
            <w:tcW w:w="1209" w:type="dxa"/>
            <w:noWrap/>
            <w:vAlign w:val="center"/>
          </w:tcPr>
          <w:p w14:paraId="285B84FA" w14:textId="7FE3FD7C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5A093958" w14:textId="34B8421C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2EE9CC99" w14:textId="1BCCEC03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A5AC513" w14:textId="1F86FFA4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67474C48" w14:textId="1909F42C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354652F4" w14:textId="17605009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9/08/23</w:t>
            </w:r>
          </w:p>
        </w:tc>
        <w:tc>
          <w:tcPr>
            <w:tcW w:w="1140" w:type="dxa"/>
          </w:tcPr>
          <w:p w14:paraId="65E92A96" w14:textId="41D7F7B3" w:rsidR="00917694" w:rsidRDefault="00917694" w:rsidP="009176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8/26</w:t>
            </w:r>
          </w:p>
        </w:tc>
      </w:tr>
      <w:tr w:rsidR="00373EEF" w:rsidRPr="00373EEF" w14:paraId="49B757DA" w14:textId="77777777" w:rsidTr="00917694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4B272926" w14:textId="77777777" w:rsidR="00373EEF" w:rsidRPr="00EC0413" w:rsidRDefault="00373EEF" w:rsidP="00724DAF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2875WA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3862834D" w14:textId="77777777" w:rsidR="00373EEF" w:rsidRPr="00EC0413" w:rsidRDefault="00373EEF" w:rsidP="00373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aining Access to Training and Employment (GATE);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3653FB69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*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4EE0CE33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21535950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1596234A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3BD47D76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</w:tcPr>
          <w:p w14:paraId="61DDFED1" w14:textId="77777777" w:rsidR="00373EEF" w:rsidRPr="00EC0413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140" w:type="dxa"/>
            <w:shd w:val="clear" w:color="auto" w:fill="E5DFEC" w:themeFill="accent4" w:themeFillTint="33"/>
          </w:tcPr>
          <w:p w14:paraId="1C8587CC" w14:textId="77777777" w:rsidR="00373EEF" w:rsidRDefault="00373EEF" w:rsidP="00724D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6</w:t>
            </w:r>
          </w:p>
        </w:tc>
      </w:tr>
      <w:tr w:rsidR="00895484" w:rsidRPr="00373EEF" w14:paraId="7C59C72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19B22F9F" w14:textId="77777777" w:rsidR="00895484" w:rsidRPr="00373EEF" w:rsidRDefault="00895484" w:rsidP="008C7A69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2VIC</w:t>
            </w:r>
          </w:p>
        </w:tc>
        <w:tc>
          <w:tcPr>
            <w:tcW w:w="6520" w:type="dxa"/>
            <w:noWrap/>
            <w:vAlign w:val="center"/>
          </w:tcPr>
          <w:p w14:paraId="63D9B00A" w14:textId="77777777" w:rsidR="00895484" w:rsidRPr="00373EEF" w:rsidRDefault="00895484" w:rsidP="00373E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</w:t>
            </w:r>
          </w:p>
        </w:tc>
        <w:tc>
          <w:tcPr>
            <w:tcW w:w="1209" w:type="dxa"/>
            <w:noWrap/>
            <w:vAlign w:val="center"/>
          </w:tcPr>
          <w:p w14:paraId="31436233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011B0DF5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05F311CD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58FE95E0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39C8A4C0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61652354" w14:textId="77777777" w:rsidR="00895484" w:rsidRPr="00373EEF" w:rsidRDefault="00895484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</w:tcPr>
          <w:p w14:paraId="00093598" w14:textId="2CABB1CC" w:rsidR="00895484" w:rsidRPr="00373EEF" w:rsidRDefault="003013AF" w:rsidP="008C7A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</w:t>
            </w:r>
            <w:r w:rsidR="00427D4C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</w:tr>
      <w:tr w:rsidR="00373EEF" w:rsidRPr="00373EEF" w14:paraId="1263B3CA" w14:textId="77777777" w:rsidTr="00917694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 w:themeFill="accent4" w:themeFillTint="33"/>
            <w:noWrap/>
            <w:vAlign w:val="center"/>
          </w:tcPr>
          <w:p w14:paraId="1B3A398E" w14:textId="77777777" w:rsidR="00895484" w:rsidRPr="00373EEF" w:rsidRDefault="00895484" w:rsidP="008C7A69">
            <w:pPr>
              <w:jc w:val="center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2476VIC</w:t>
            </w:r>
          </w:p>
        </w:tc>
        <w:tc>
          <w:tcPr>
            <w:tcW w:w="6520" w:type="dxa"/>
            <w:shd w:val="clear" w:color="auto" w:fill="E5DFEC" w:themeFill="accent4" w:themeFillTint="33"/>
            <w:noWrap/>
            <w:vAlign w:val="center"/>
          </w:tcPr>
          <w:p w14:paraId="23BEAC9E" w14:textId="77777777" w:rsidR="00895484" w:rsidRPr="00373EEF" w:rsidRDefault="00895484" w:rsidP="00373E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Certificate I in General Education for Adults (Introductory)</w:t>
            </w:r>
          </w:p>
        </w:tc>
        <w:tc>
          <w:tcPr>
            <w:tcW w:w="1209" w:type="dxa"/>
            <w:shd w:val="clear" w:color="auto" w:fill="E5DFEC" w:themeFill="accent4" w:themeFillTint="33"/>
            <w:noWrap/>
            <w:vAlign w:val="center"/>
          </w:tcPr>
          <w:p w14:paraId="64F0ED6E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09D19278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 w:themeFill="accent4" w:themeFillTint="33"/>
            <w:noWrap/>
            <w:vAlign w:val="center"/>
          </w:tcPr>
          <w:p w14:paraId="47ECC296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60F1C8C9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 w:themeFill="accent4" w:themeFillTint="33"/>
            <w:noWrap/>
            <w:vAlign w:val="center"/>
          </w:tcPr>
          <w:p w14:paraId="36B0AE1F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 w:themeFill="accent4" w:themeFillTint="33"/>
          </w:tcPr>
          <w:p w14:paraId="3314B2B4" w14:textId="77777777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7/18</w:t>
            </w:r>
          </w:p>
        </w:tc>
        <w:tc>
          <w:tcPr>
            <w:tcW w:w="1140" w:type="dxa"/>
            <w:shd w:val="clear" w:color="auto" w:fill="E5DFEC" w:themeFill="accent4" w:themeFillTint="33"/>
          </w:tcPr>
          <w:p w14:paraId="3C187C42" w14:textId="6DF94636" w:rsidR="00895484" w:rsidRPr="00373EEF" w:rsidRDefault="00895484" w:rsidP="008C7A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73EEF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6/2</w:t>
            </w:r>
            <w:r w:rsidR="00427D4C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</w:t>
            </w:r>
          </w:p>
        </w:tc>
      </w:tr>
      <w:tr w:rsidR="005207C2" w:rsidRPr="00B765B1" w14:paraId="6752F682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24AB3504" w14:textId="77777777" w:rsidR="005207C2" w:rsidRPr="00EC0413" w:rsidRDefault="005207C2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78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571DB03F" w14:textId="77777777" w:rsidR="005207C2" w:rsidRPr="00EC0413" w:rsidRDefault="005207C2" w:rsidP="00FE32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28FF39E7" w14:textId="77777777" w:rsidR="005207C2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25D24AA" w14:textId="77777777" w:rsidR="005207C2" w:rsidRPr="00B765B1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A546E1E" w14:textId="77777777" w:rsidR="005207C2" w:rsidRPr="00B765B1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4113F02" w14:textId="77777777" w:rsidR="005207C2" w:rsidRPr="00B765B1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4AAD57E" w14:textId="77777777" w:rsidR="005207C2" w:rsidRPr="00B765B1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8CD0B3B" w14:textId="77777777" w:rsidR="005207C2" w:rsidRPr="0062055F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9/10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7D34A2B5" w14:textId="77777777" w:rsidR="005207C2" w:rsidRDefault="005207C2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373EEF" w:rsidRPr="00B765B1" w14:paraId="1076BC35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4C705F60" w14:textId="77777777" w:rsidR="00373EEF" w:rsidRDefault="00373EE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60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0E07C39D" w14:textId="77777777" w:rsidR="00373EEF" w:rsidRPr="00B765B1" w:rsidRDefault="00373EE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</w:t>
            </w:r>
            <w:r w:rsidRP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ertificate I in Industrial Skills (Entry Level Training)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5AE81A6D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154AB0E0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D703CB7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D6334B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57A6CA3" w14:textId="77777777" w:rsidR="00373EEF" w:rsidRPr="00B765B1" w:rsidRDefault="00373EE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4A65905" w14:textId="77777777" w:rsidR="00373EEF" w:rsidRDefault="00373EEF" w:rsidP="00373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5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3CB1EA4F" w14:textId="77777777" w:rsidR="00373EEF" w:rsidRDefault="00373EEF" w:rsidP="00373E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0/</w:t>
            </w:r>
            <w:r w:rsidRPr="00373EEF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</w:t>
            </w:r>
          </w:p>
        </w:tc>
      </w:tr>
      <w:tr w:rsidR="001945D7" w:rsidRPr="00B765B1" w14:paraId="74832667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3A0C96D" w14:textId="77777777" w:rsidR="001945D7" w:rsidRDefault="001945D7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949NAT</w:t>
            </w:r>
          </w:p>
        </w:tc>
        <w:tc>
          <w:tcPr>
            <w:tcW w:w="6520" w:type="dxa"/>
            <w:shd w:val="clear" w:color="auto" w:fill="DBE5F1" w:themeFill="accent1" w:themeFillTint="33"/>
            <w:vAlign w:val="center"/>
          </w:tcPr>
          <w:p w14:paraId="3A5C3A48" w14:textId="77777777" w:rsidR="001945D7" w:rsidRDefault="001945D7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Applied Languages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F34B445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3F4AC49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7C8231AD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tcBorders>
              <w:top w:val="single" w:sz="4" w:space="0" w:color="B2A1C7" w:themeColor="accent4" w:themeTint="99"/>
            </w:tcBorders>
            <w:shd w:val="clear" w:color="auto" w:fill="DBE5F1" w:themeFill="accent1" w:themeFillTint="33"/>
            <w:noWrap/>
            <w:vAlign w:val="center"/>
          </w:tcPr>
          <w:p w14:paraId="29B8ACCA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2CC98D70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4B43C32D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6/12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01A365C0" w14:textId="77777777" w:rsidR="001945D7" w:rsidRDefault="001945D7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6</w:t>
            </w:r>
          </w:p>
        </w:tc>
      </w:tr>
      <w:tr w:rsidR="003013AF" w:rsidRPr="00B765B1" w14:paraId="695F54E1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6652B56" w14:textId="77777777" w:rsidR="003013AF" w:rsidRPr="00EC0413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23C799A" w14:textId="77777777" w:rsidR="003013AF" w:rsidRPr="00EC0413" w:rsidRDefault="003013AF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Autonomous Workplace Operation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7511F058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C3E5348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0DDFFB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5564619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CC037A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2AE235B" w14:textId="77777777" w:rsidR="003013AF" w:rsidRPr="00EC0413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/</w:t>
            </w:r>
            <w:r w:rsidR="00E50AAE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5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2D8F3134" w14:textId="77777777" w:rsidR="003013AF" w:rsidRDefault="003013AF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3/24</w:t>
            </w:r>
          </w:p>
        </w:tc>
      </w:tr>
      <w:tr w:rsidR="003013AF" w:rsidRPr="00B765B1" w14:paraId="28CA0982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09483666" w14:textId="77777777" w:rsidR="003013AF" w:rsidRDefault="003013AF" w:rsidP="003013AF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2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25BA7CB" w14:textId="77777777" w:rsidR="003013AF" w:rsidRPr="00B765B1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Building and Construction (Pathway –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Para Professional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) 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140EE31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2FE804E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88CF425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27F238C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836376" w14:textId="77777777" w:rsidR="003013AF" w:rsidRPr="00B765B1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58B8926" w14:textId="77777777" w:rsidR="003013AF" w:rsidRPr="00E529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</w:t>
            </w:r>
            <w:r w:rsidR="00E50AAE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5195B22" w14:textId="3A2CD2CF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05/2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C840BB" w:rsidRPr="00B765B1" w14:paraId="7B1CA0B9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7528939" w14:textId="017E2BE5" w:rsidR="00C840BB" w:rsidRDefault="00C840BB" w:rsidP="00C840BB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93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14673995" w14:textId="23D9FAB1" w:rsidR="00C840BB" w:rsidRPr="00B765B1" w:rsidRDefault="00C840BB" w:rsidP="00C840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Building and Construction (Pathway 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–</w:t>
            </w: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Trades)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718D5DB" w14:textId="7C73306A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D10C65" w14:textId="6A1543B9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4D576BA" w14:textId="4CD3FBBB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38971B" w14:textId="7B6D0182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209E955" w14:textId="1FDFCA7F" w:rsidR="00C840BB" w:rsidRPr="00B765B1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1494BE7" w14:textId="53FC9315" w:rsidR="00C840BB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/03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3F1B795" w14:textId="33B63510" w:rsidR="00C840BB" w:rsidRDefault="00C840BB" w:rsidP="00C840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3/27</w:t>
            </w:r>
          </w:p>
        </w:tc>
      </w:tr>
      <w:tr w:rsidR="0053787C" w:rsidRPr="00B765B1" w14:paraId="6F7E1471" w14:textId="77777777" w:rsidTr="005378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noWrap/>
            <w:vAlign w:val="center"/>
          </w:tcPr>
          <w:p w14:paraId="60D77498" w14:textId="77777777" w:rsidR="003013AF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2473VIC</w:t>
            </w:r>
          </w:p>
        </w:tc>
        <w:tc>
          <w:tcPr>
            <w:tcW w:w="6520" w:type="dxa"/>
            <w:noWrap/>
            <w:vAlign w:val="center"/>
          </w:tcPr>
          <w:p w14:paraId="44A0D252" w14:textId="77777777" w:rsidR="003013AF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 xml:space="preserve">Certificate II in General Education for Adults </w:t>
            </w:r>
          </w:p>
        </w:tc>
        <w:tc>
          <w:tcPr>
            <w:tcW w:w="1209" w:type="dxa"/>
            <w:noWrap/>
            <w:vAlign w:val="center"/>
          </w:tcPr>
          <w:p w14:paraId="68B16B3A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noWrap/>
            <w:vAlign w:val="center"/>
          </w:tcPr>
          <w:p w14:paraId="796B8F4C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noWrap/>
            <w:vAlign w:val="center"/>
          </w:tcPr>
          <w:p w14:paraId="2E6540C9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7D732154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noWrap/>
            <w:vAlign w:val="center"/>
          </w:tcPr>
          <w:p w14:paraId="44D28A34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</w:tcPr>
          <w:p w14:paraId="5C0CBBF0" w14:textId="77777777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</w:tcPr>
          <w:p w14:paraId="6F92D83A" w14:textId="7546F53D" w:rsidR="003013AF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</w:t>
            </w:r>
          </w:p>
        </w:tc>
      </w:tr>
      <w:tr w:rsidR="00D434D2" w:rsidRPr="00B765B1" w14:paraId="150429F5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8C4CA03" w14:textId="1799B8B9" w:rsidR="00D434D2" w:rsidRPr="0053787C" w:rsidRDefault="00D434D2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2586VIC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086D61E" w14:textId="00909289" w:rsidR="00D434D2" w:rsidRPr="0053787C" w:rsidRDefault="00D434D2" w:rsidP="003013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egrated Technologies (Pre-vocational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FD10EA5" w14:textId="455248EB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22BB04C" w14:textId="00C42D3A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1174413" w14:textId="0107BE73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49B7F65" w14:textId="2121F3FC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C730E25" w14:textId="17B98058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64F29414" w14:textId="227EE1D7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1/01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927C02C" w14:textId="60669B66" w:rsidR="00D434D2" w:rsidRPr="0053787C" w:rsidRDefault="00D434D2" w:rsidP="003013A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3787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6</w:t>
            </w:r>
          </w:p>
        </w:tc>
      </w:tr>
      <w:tr w:rsidR="003013AF" w:rsidRPr="005238EB" w14:paraId="281518C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A3F1B52" w14:textId="77777777" w:rsidR="003013AF" w:rsidRPr="005238EB" w:rsidRDefault="003013AF" w:rsidP="003013AF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207F52D" w14:textId="77777777" w:rsidR="003013AF" w:rsidRPr="005238EB" w:rsidRDefault="003013AF" w:rsidP="003013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roduction to Aged Care^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655A627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D3E1BC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87D2A5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A8ECC4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58FF978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F621109" w14:textId="77777777" w:rsidR="003013AF" w:rsidRPr="005238EB" w:rsidRDefault="003013AF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9/</w:t>
            </w:r>
            <w:r w:rsidR="00E50AAE"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034790F" w14:textId="564D21ED" w:rsidR="003013AF" w:rsidRPr="005238EB" w:rsidRDefault="008C3F98" w:rsidP="003013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  <w:r w:rsidR="00D057D9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5238EB" w:rsidRPr="005238EB" w14:paraId="3FB6DE99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C646C86" w14:textId="77777777" w:rsidR="005238EB" w:rsidRPr="005238EB" w:rsidRDefault="005238EB" w:rsidP="005238EB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4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3A42F8A" w14:textId="77777777" w:rsidR="005238EB" w:rsidRPr="005238EB" w:rsidRDefault="005238EB" w:rsidP="005238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Introduction to Disability Care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CC09954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3C6D6F9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E31F5C9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DAEE601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9BA80DE" w14:textId="77777777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2EE8994" w14:textId="77777777" w:rsidR="005238EB" w:rsidRPr="005238EB" w:rsidRDefault="005238EB" w:rsidP="005238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0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420F72A" w14:textId="30AFA6D9" w:rsidR="005238EB" w:rsidRPr="005238EB" w:rsidRDefault="005238EB" w:rsidP="002904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</w:tr>
      <w:tr w:rsidR="00BA4C5E" w:rsidRPr="005238EB" w14:paraId="7331FBF7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5867357" w14:textId="77777777" w:rsidR="00BA4C5E" w:rsidRPr="005238EB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90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203AFB0" w14:textId="64D24160" w:rsidR="00BA4C5E" w:rsidRPr="005238EB" w:rsidRDefault="00BA4C5E" w:rsidP="00537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 in Community Health and Wellbe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277E009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BDA7EBB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3C8E06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6213799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35EC3FF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591D830" w14:textId="7777777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5/02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71F9F60" w14:textId="57609847" w:rsidR="00BA4C5E" w:rsidRPr="005238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</w:t>
            </w:r>
            <w:r w:rsidRPr="005238EB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</w:t>
            </w:r>
            <w:r w:rsidR="00427D4C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</w:tr>
      <w:tr w:rsidR="00BA4C5E" w:rsidRPr="00B765B1" w14:paraId="2CBAE6FD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C4CCB96" w14:textId="77777777" w:rsidR="00BA4C5E" w:rsidRPr="00EC0413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879WA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292B2BAF" w14:textId="77777777" w:rsidR="00BA4C5E" w:rsidRPr="00EC0413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ate II in Leadership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7837AB84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*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*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0ABBEA15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660FD64F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089D74C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1B950B1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3FD68E27" w14:textId="77777777" w:rsidR="00BA4C5E" w:rsidRPr="0062055F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2518352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6</w:t>
            </w:r>
          </w:p>
        </w:tc>
      </w:tr>
      <w:tr w:rsidR="00BA4C5E" w:rsidRPr="00B765B1" w14:paraId="1839C28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5A0160A4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87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1E55583" w14:textId="77777777" w:rsidR="00BA4C5E" w:rsidRPr="00B765B1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Plumb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60E459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C90011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864398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28DBE447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6D14B4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6413083" w14:textId="77777777" w:rsidR="00BA4C5E" w:rsidRPr="00E529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0/08/21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DEF165D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6</w:t>
            </w:r>
          </w:p>
        </w:tc>
      </w:tr>
      <w:tr w:rsidR="00BA4C5E" w:rsidRPr="00B765B1" w14:paraId="6D3F13F7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AE89F96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58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493F48EF" w14:textId="77777777" w:rsidR="00BA4C5E" w:rsidRPr="00B765B1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 in Welding for Shipbuilding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BDDD404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81B531B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B4FE862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392CC93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1BED621" w14:textId="77777777" w:rsidR="00BA4C5E" w:rsidRPr="00B765B1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012988B5" w14:textId="77777777" w:rsidR="00BA4C5E" w:rsidRPr="00E529EB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3/09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316E3DA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8/25</w:t>
            </w:r>
          </w:p>
        </w:tc>
      </w:tr>
      <w:tr w:rsidR="00702A6C" w:rsidRPr="00B765B1" w14:paraId="13EDC26F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34322680" w14:textId="0C082EC7" w:rsidR="00702A6C" w:rsidRDefault="00702A6C" w:rsidP="00702A6C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1074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02FBD18C" w14:textId="1AFF2C91" w:rsidR="00702A6C" w:rsidRDefault="00702A6C" w:rsidP="00702A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Applied Language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11A2A18F" w14:textId="4A5D844D" w:rsidR="00702A6C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71C992F" w14:textId="00A95EB6" w:rsidR="00702A6C" w:rsidRPr="00B765B1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0F2D6D54" w14:textId="7CA30C55" w:rsidR="00702A6C" w:rsidRPr="00B765B1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CC7ED68" w14:textId="161D1D22" w:rsidR="00702A6C" w:rsidRPr="00B765B1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B765B1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CEB89F7" w14:textId="75F350EE" w:rsidR="00702A6C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7318CB1A" w14:textId="07E6B464" w:rsidR="00702A6C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1/05/22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1934A6C0" w14:textId="58EF68E4" w:rsidR="00702A6C" w:rsidRDefault="00702A6C" w:rsidP="00702A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4/27</w:t>
            </w:r>
          </w:p>
        </w:tc>
      </w:tr>
      <w:tr w:rsidR="00BA4C5E" w:rsidRPr="00B765B1" w14:paraId="6247DBD4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FB3F4FA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lastRenderedPageBreak/>
              <w:t>52821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5C9F08A" w14:textId="77777777" w:rsidR="00BA4C5E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Aviation (Support Services &amp; Operations)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F1DB02E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0FCAA94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828CFC0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0B6C66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EE5319B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49ACF441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8/17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B233F81" w14:textId="0993D066" w:rsidR="00BA4C5E" w:rsidRPr="000B6577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05/22</w:t>
            </w:r>
            <w:r w:rsidR="006B3EDF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BA4C5E" w:rsidRPr="00B765B1" w14:paraId="40C8C818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9C9350B" w14:textId="77777777" w:rsidR="00BA4C5E" w:rsidRPr="00B765B1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52834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704EFD1" w14:textId="77777777" w:rsidR="00BA4C5E" w:rsidRPr="00B765B1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Ballet Performance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5370F27A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F130C16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8C372B3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D13F42D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18B3034" w14:textId="77777777" w:rsidR="00BA4C5E" w:rsidRPr="00B765B1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3C4E3CE" w14:textId="77777777" w:rsidR="00BA4C5E" w:rsidRPr="00E529EB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05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364100E" w14:textId="78705C5A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9/22</w:t>
            </w:r>
            <w:r w:rsidR="006B3EDF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BA4C5E" w:rsidRPr="00B765B1" w14:paraId="3CF6F634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DBE5F1" w:themeFill="accent1" w:themeFillTint="33"/>
            <w:noWrap/>
            <w:vAlign w:val="center"/>
          </w:tcPr>
          <w:p w14:paraId="71B126D8" w14:textId="77777777" w:rsidR="00BA4C5E" w:rsidRPr="00CB15E3" w:rsidRDefault="00BA4C5E" w:rsidP="00BA4C5E">
            <w:pPr>
              <w:jc w:val="center"/>
              <w:rPr>
                <w:rFonts w:ascii="Calibri" w:eastAsia="Times New Roman" w:hAnsi="Calibri" w:cs="Times New Roman"/>
                <w:bCs w:val="0"/>
                <w:color w:val="000000"/>
                <w:sz w:val="20"/>
                <w:szCs w:val="20"/>
                <w:lang w:eastAsia="en-AU"/>
              </w:rPr>
            </w:pPr>
            <w:r w:rsidRPr="00CB15E3">
              <w:rPr>
                <w:rFonts w:ascii="Calibri" w:eastAsia="Times New Roman" w:hAnsi="Calibri" w:cs="Times New Roman"/>
                <w:bCs w:val="0"/>
                <w:color w:val="000000"/>
                <w:sz w:val="20"/>
                <w:szCs w:val="20"/>
                <w:lang w:eastAsia="en-AU"/>
              </w:rPr>
              <w:t>10585NAT</w:t>
            </w:r>
          </w:p>
        </w:tc>
        <w:tc>
          <w:tcPr>
            <w:tcW w:w="6520" w:type="dxa"/>
            <w:shd w:val="clear" w:color="auto" w:fill="DBE5F1" w:themeFill="accent1" w:themeFillTint="33"/>
            <w:noWrap/>
            <w:vAlign w:val="center"/>
          </w:tcPr>
          <w:p w14:paraId="342C1C6A" w14:textId="77777777" w:rsidR="00BA4C5E" w:rsidRDefault="00BA4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areer Advancement</w:t>
            </w:r>
          </w:p>
        </w:tc>
        <w:tc>
          <w:tcPr>
            <w:tcW w:w="1209" w:type="dxa"/>
            <w:shd w:val="clear" w:color="auto" w:fill="DBE5F1" w:themeFill="accent1" w:themeFillTint="33"/>
            <w:noWrap/>
            <w:vAlign w:val="center"/>
          </w:tcPr>
          <w:p w14:paraId="1B4AD05F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V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20289964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DBE5F1" w:themeFill="accent1" w:themeFillTint="33"/>
            <w:noWrap/>
            <w:vAlign w:val="center"/>
          </w:tcPr>
          <w:p w14:paraId="509152BD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72200C73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DBE5F1" w:themeFill="accent1" w:themeFillTint="33"/>
            <w:noWrap/>
            <w:vAlign w:val="center"/>
          </w:tcPr>
          <w:p w14:paraId="528A9847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DBE5F1" w:themeFill="accent1" w:themeFillTint="33"/>
          </w:tcPr>
          <w:p w14:paraId="2A00C96A" w14:textId="77777777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/05/21</w:t>
            </w:r>
          </w:p>
        </w:tc>
        <w:tc>
          <w:tcPr>
            <w:tcW w:w="1140" w:type="dxa"/>
            <w:shd w:val="clear" w:color="auto" w:fill="DBE5F1" w:themeFill="accent1" w:themeFillTint="33"/>
          </w:tcPr>
          <w:p w14:paraId="7B3BB761" w14:textId="445E899F" w:rsidR="00BA4C5E" w:rsidRDefault="00BA4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0/06/22</w:t>
            </w:r>
            <w:r w:rsidR="00427D4C"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BA4C5E" w:rsidRPr="00B765B1" w14:paraId="71FE0B83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01B8C9B9" w14:textId="77777777" w:rsidR="00BA4C5E" w:rsidRPr="000B6577" w:rsidRDefault="00BA4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01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91F5E47" w14:textId="77777777" w:rsidR="00BA4C5E" w:rsidRPr="000B6577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Catholic Youth Ministry and L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37099BF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1C6F79A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49157FCC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8D49F6F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FF54C7F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3084A8E9" w14:textId="77777777" w:rsidR="00BA4C5E" w:rsidRPr="000B6577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7/01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6C50C763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6</w:t>
            </w:r>
          </w:p>
        </w:tc>
      </w:tr>
      <w:tr w:rsidR="00B23C5E" w:rsidRPr="00B765B1" w14:paraId="25969A42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2672E02" w14:textId="3006E7B5" w:rsidR="00B23C5E" w:rsidRDefault="00B23C5E" w:rsidP="00BA4C5E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132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2B5CF931" w14:textId="6C3932D9" w:rsidR="00B23C5E" w:rsidRDefault="00B23C5E" w:rsidP="00BA4C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Certificate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III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 in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 xml:space="preserve">hristian 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L</w:t>
            </w:r>
            <w:r w:rsidRPr="004276EE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eader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28D086F2" w14:textId="4F971E06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2D5C9F4" w14:textId="7367B47A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EB17FE4" w14:textId="6C83A687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A841709" w14:textId="11986CC7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78747980" w14:textId="754D7EAB" w:rsidR="00B23C5E" w:rsidRPr="000B6577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7661D69" w14:textId="12D37FD7" w:rsidR="00B23C5E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2/01/23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13830D01" w14:textId="138CF530" w:rsidR="00B23C5E" w:rsidRDefault="00B23C5E" w:rsidP="00BA4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</w:t>
            </w:r>
            <w:r w:rsidR="00427D4C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02/28</w:t>
            </w:r>
          </w:p>
        </w:tc>
      </w:tr>
      <w:tr w:rsidR="00BA4C5E" w:rsidRPr="00B765B1" w14:paraId="418C8E3B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3A0C85D2" w14:textId="77777777" w:rsidR="00BA4C5E" w:rsidRDefault="00BA4C5E" w:rsidP="00BA4C5E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074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D768C0E" w14:textId="77777777" w:rsidR="00BA4C5E" w:rsidRPr="00721342" w:rsidRDefault="00BA4C5E" w:rsidP="00BA4C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17E7A27F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C519876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52B4CB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CEEA5FC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A62B760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821970B" w14:textId="77777777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8/06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1BAC718A" w14:textId="1F590866" w:rsidR="00BA4C5E" w:rsidRDefault="00BA4C5E" w:rsidP="00BA4C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3</w:t>
            </w:r>
            <w:r w:rsidR="004A31C8">
              <w:rPr>
                <w:rFonts w:ascii="Calibri" w:eastAsia="Times New Roman" w:hAnsi="Calibri" w:cs="Times New Roman"/>
                <w:sz w:val="16"/>
                <w:szCs w:val="16"/>
                <w:lang w:eastAsia="en-AU"/>
              </w:rPr>
              <w:sym w:font="Wingdings" w:char="F076"/>
            </w:r>
          </w:p>
        </w:tc>
      </w:tr>
      <w:tr w:rsidR="003421C4" w:rsidRPr="00B765B1" w14:paraId="181827F6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03F1487" w14:textId="5BC26F4C" w:rsidR="003421C4" w:rsidRPr="00DB1042" w:rsidRDefault="003421C4" w:rsidP="003421C4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</w:t>
            </w: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236</w:t>
            </w: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F03659F" w14:textId="71A4DA2C" w:rsidR="003421C4" w:rsidRPr="00DB1042" w:rsidRDefault="003421C4" w:rsidP="00342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II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005E51DE" w14:textId="5C52C3D1" w:rsidR="003421C4" w:rsidRPr="00DB1042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D77619A" w14:textId="6E2F1040" w:rsidR="003421C4" w:rsidRPr="00DB1042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7E83461" w14:textId="1E8F5399" w:rsidR="003421C4" w:rsidRPr="00DB1042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22E3087" w14:textId="7B86E13B" w:rsidR="003421C4" w:rsidRPr="00DB1042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10862DE" w14:textId="007B8DAC" w:rsidR="003421C4" w:rsidRPr="00DB1042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09C59E7E" w14:textId="4632C207" w:rsidR="003421C4" w:rsidRPr="00DB1042" w:rsidRDefault="004A31C8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9/01/24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7D5DF1F4" w14:textId="42604860" w:rsidR="003421C4" w:rsidRPr="00DB1042" w:rsidRDefault="004A31C8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DB1042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12/28</w:t>
            </w:r>
          </w:p>
        </w:tc>
      </w:tr>
      <w:tr w:rsidR="003421C4" w:rsidRPr="00B765B1" w14:paraId="5B7F7569" w14:textId="77777777" w:rsidTr="00D90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5DFEC"/>
            <w:noWrap/>
            <w:vAlign w:val="center"/>
          </w:tcPr>
          <w:p w14:paraId="483931C5" w14:textId="77777777" w:rsidR="003421C4" w:rsidRPr="00755E14" w:rsidRDefault="003421C4" w:rsidP="003421C4">
            <w:pPr>
              <w:jc w:val="center"/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bCs w:val="0"/>
                <w:sz w:val="20"/>
                <w:szCs w:val="20"/>
                <w:lang w:eastAsia="en-AU"/>
              </w:rPr>
              <w:t>22474VIC</w:t>
            </w:r>
          </w:p>
        </w:tc>
        <w:tc>
          <w:tcPr>
            <w:tcW w:w="6520" w:type="dxa"/>
            <w:shd w:val="clear" w:color="auto" w:fill="E5DFEC"/>
            <w:noWrap/>
            <w:vAlign w:val="center"/>
          </w:tcPr>
          <w:p w14:paraId="55371F38" w14:textId="77777777" w:rsidR="003421C4" w:rsidRPr="00755E14" w:rsidRDefault="003421C4" w:rsidP="003421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General Education for Adults</w:t>
            </w:r>
          </w:p>
        </w:tc>
        <w:tc>
          <w:tcPr>
            <w:tcW w:w="1209" w:type="dxa"/>
            <w:shd w:val="clear" w:color="auto" w:fill="E5DFEC"/>
            <w:noWrap/>
            <w:vAlign w:val="center"/>
          </w:tcPr>
          <w:p w14:paraId="3EB57A37" w14:textId="77777777" w:rsidR="003421C4" w:rsidRPr="00755E1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F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531E65C6" w14:textId="77777777" w:rsidR="003421C4" w:rsidRPr="00755E1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77" w:type="dxa"/>
            <w:shd w:val="clear" w:color="auto" w:fill="E5DFEC"/>
            <w:noWrap/>
            <w:vAlign w:val="center"/>
          </w:tcPr>
          <w:p w14:paraId="503335F2" w14:textId="77777777" w:rsidR="003421C4" w:rsidRPr="00755E1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57A956A9" w14:textId="77777777" w:rsidR="003421C4" w:rsidRPr="00755E1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980" w:type="dxa"/>
            <w:shd w:val="clear" w:color="auto" w:fill="E5DFEC"/>
            <w:noWrap/>
            <w:vAlign w:val="center"/>
          </w:tcPr>
          <w:p w14:paraId="166E71C1" w14:textId="77777777" w:rsidR="003421C4" w:rsidRPr="00755E1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No</w:t>
            </w:r>
          </w:p>
        </w:tc>
        <w:tc>
          <w:tcPr>
            <w:tcW w:w="1114" w:type="dxa"/>
            <w:shd w:val="clear" w:color="auto" w:fill="E5DFEC"/>
          </w:tcPr>
          <w:p w14:paraId="260EC338" w14:textId="77777777" w:rsidR="003421C4" w:rsidRPr="00755E1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25/10/18</w:t>
            </w:r>
          </w:p>
        </w:tc>
        <w:tc>
          <w:tcPr>
            <w:tcW w:w="1140" w:type="dxa"/>
            <w:shd w:val="clear" w:color="auto" w:fill="E5DFEC"/>
          </w:tcPr>
          <w:p w14:paraId="1F640779" w14:textId="6E6403E0" w:rsidR="003421C4" w:rsidRPr="00755E1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5E14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30/06/2</w:t>
            </w: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</w:t>
            </w:r>
          </w:p>
        </w:tc>
      </w:tr>
      <w:tr w:rsidR="003421C4" w:rsidRPr="00B765B1" w14:paraId="01481E10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43C82FC9" w14:textId="77777777" w:rsidR="003421C4" w:rsidRPr="000B6577" w:rsidRDefault="003421C4" w:rsidP="003421C4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3545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816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71DE0869" w14:textId="77777777" w:rsidR="003421C4" w:rsidRPr="000B6577" w:rsidRDefault="003421C4" w:rsidP="00342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753545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II in Work Skills for Career Enhancement and Management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DF58E8A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06A41A4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764EDA6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5FDAE35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010EF60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14BBF604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9/11/19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9D9BD84" w14:textId="77777777" w:rsidR="003421C4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7/04/24</w:t>
            </w:r>
          </w:p>
        </w:tc>
      </w:tr>
      <w:tr w:rsidR="003421C4" w:rsidRPr="00B765B1" w14:paraId="3CBDB2E1" w14:textId="77777777" w:rsidTr="00D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982757F" w14:textId="77777777" w:rsidR="003421C4" w:rsidRDefault="003421C4" w:rsidP="003421C4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1088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CE25B1D" w14:textId="77777777" w:rsidR="003421C4" w:rsidRPr="000B75A9" w:rsidRDefault="003421C4" w:rsidP="003421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Ministry and Discipleship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2CE1012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64B66A5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5AD9531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F415D0E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99BBD47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06B90272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5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8</w:t>
            </w: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29F84FE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4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8</w:t>
            </w:r>
            <w:r w:rsidRPr="000B75A9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/27</w:t>
            </w:r>
          </w:p>
        </w:tc>
      </w:tr>
      <w:tr w:rsidR="003421C4" w:rsidRPr="00B765B1" w14:paraId="16588A17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69C57859" w14:textId="77777777" w:rsidR="003421C4" w:rsidRPr="000B6577" w:rsidRDefault="003421C4" w:rsidP="003421C4">
            <w:pPr>
              <w:jc w:val="center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742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7A6D642" w14:textId="77777777" w:rsidR="003421C4" w:rsidRDefault="003421C4" w:rsidP="00342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Christian Ministry and Theology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36767958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7A19F6DD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51206A94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3A597FD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62C4B826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6577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2FD97195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9/01/20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43E72A8F" w14:textId="77777777" w:rsidR="003421C4" w:rsidRPr="000B6577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1/12/23</w:t>
            </w:r>
          </w:p>
        </w:tc>
      </w:tr>
      <w:tr w:rsidR="003421C4" w:rsidRPr="00B765B1" w14:paraId="50929485" w14:textId="77777777" w:rsidTr="001755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A84A250" w14:textId="5109139B" w:rsidR="003421C4" w:rsidRPr="000B75A9" w:rsidRDefault="003421C4" w:rsidP="003421C4">
            <w:pPr>
              <w:jc w:val="center"/>
              <w:rPr>
                <w:rStyle w:val="heading11"/>
                <w:rFonts w:ascii="Calibri" w:hAnsi="Calibri"/>
                <w:b/>
                <w:bCs/>
                <w:color w:val="auto"/>
                <w:sz w:val="20"/>
              </w:rPr>
            </w:pPr>
            <w:r w:rsidRPr="000B75A9">
              <w:rPr>
                <w:rStyle w:val="heading11"/>
                <w:rFonts w:ascii="Calibri" w:hAnsi="Calibri"/>
                <w:b/>
                <w:bCs/>
                <w:color w:val="auto"/>
                <w:sz w:val="20"/>
              </w:rPr>
              <w:t>52895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3D53A284" w14:textId="596702DE" w:rsidR="003421C4" w:rsidRDefault="003421C4" w:rsidP="003421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Certificate IV in Preparation for Health and Nursing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C8E786C" w14:textId="5FE5D929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0AE923E" w14:textId="0FC8E3EC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142D012F" w14:textId="28DC8909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1D932571" w14:textId="2F81EFDE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311030D3" w14:textId="31D67DD8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52DE126" w14:textId="331FB430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12/</w:t>
            </w: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05</w:t>
            </w:r>
            <w:r w:rsidRPr="000B75A9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/22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C23481E" w14:textId="2867C130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eastAsia="en-AU"/>
              </w:rPr>
              <w:t>31/05/27</w:t>
            </w:r>
          </w:p>
        </w:tc>
      </w:tr>
      <w:tr w:rsidR="003421C4" w:rsidRPr="00B765B1" w14:paraId="45D69EFE" w14:textId="77777777" w:rsidTr="0017556C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7017AAA6" w14:textId="77777777" w:rsidR="003421C4" w:rsidRPr="00EC0413" w:rsidRDefault="003421C4" w:rsidP="003421C4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52748WA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56FA988A" w14:textId="04E0F925" w:rsidR="003421C4" w:rsidRPr="00EC0413" w:rsidRDefault="003421C4" w:rsidP="003421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Diploma of Performing Art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66BAD83F" w14:textId="77777777" w:rsidR="003421C4" w:rsidRPr="00EC0413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2906DB3B" w14:textId="77777777" w:rsidR="003421C4" w:rsidRPr="00EC0413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071520F5" w14:textId="77777777" w:rsidR="003421C4" w:rsidRPr="00EC0413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09E0529" w14:textId="77777777" w:rsidR="003421C4" w:rsidRPr="00EC0413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5938CB89" w14:textId="77777777" w:rsidR="003421C4" w:rsidRPr="00EC0413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72E53835" w14:textId="77777777" w:rsidR="003421C4" w:rsidRPr="00EC0413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15/</w:t>
            </w: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0</w:t>
            </w:r>
            <w:r w:rsidRPr="00EC0413"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/16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5EAA499B" w14:textId="06AE9B85" w:rsidR="003421C4" w:rsidRPr="00EC0413" w:rsidRDefault="003421C4" w:rsidP="003421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8/02/22</w:t>
            </w:r>
            <w:r>
              <w:rPr>
                <w:rFonts w:ascii="Calibri" w:eastAsia="Times New Roman" w:hAnsi="Calibri" w:cs="Calibri"/>
                <w:sz w:val="16"/>
                <w:szCs w:val="16"/>
                <w:lang w:eastAsia="en-AU"/>
              </w:rPr>
              <w:t>‡</w:t>
            </w:r>
          </w:p>
        </w:tc>
      </w:tr>
      <w:tr w:rsidR="003421C4" w:rsidRPr="00B765B1" w14:paraId="39200CA3" w14:textId="77777777" w:rsidTr="00D04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EAF1DD" w:themeFill="accent3" w:themeFillTint="33"/>
            <w:noWrap/>
            <w:vAlign w:val="center"/>
          </w:tcPr>
          <w:p w14:paraId="27F54C91" w14:textId="77777777" w:rsidR="003421C4" w:rsidRDefault="003421C4" w:rsidP="003421C4">
            <w:pPr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10971NAT</w:t>
            </w:r>
          </w:p>
        </w:tc>
        <w:tc>
          <w:tcPr>
            <w:tcW w:w="6520" w:type="dxa"/>
            <w:shd w:val="clear" w:color="auto" w:fill="EAF1DD" w:themeFill="accent3" w:themeFillTint="33"/>
            <w:noWrap/>
            <w:vAlign w:val="center"/>
          </w:tcPr>
          <w:p w14:paraId="08872A39" w14:textId="77777777" w:rsidR="003421C4" w:rsidRDefault="003421C4" w:rsidP="003421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  <w:t>Certificate IV in Justice Studies</w:t>
            </w:r>
          </w:p>
        </w:tc>
        <w:tc>
          <w:tcPr>
            <w:tcW w:w="1209" w:type="dxa"/>
            <w:shd w:val="clear" w:color="auto" w:fill="EAF1DD" w:themeFill="accent3" w:themeFillTint="33"/>
            <w:noWrap/>
            <w:vAlign w:val="center"/>
          </w:tcPr>
          <w:p w14:paraId="446B947D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I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6E2C59B2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977" w:type="dxa"/>
            <w:shd w:val="clear" w:color="auto" w:fill="EAF1DD" w:themeFill="accent3" w:themeFillTint="33"/>
            <w:noWrap/>
            <w:vAlign w:val="center"/>
          </w:tcPr>
          <w:p w14:paraId="3679FD26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4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00F15B79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6</w:t>
            </w:r>
          </w:p>
        </w:tc>
        <w:tc>
          <w:tcPr>
            <w:tcW w:w="980" w:type="dxa"/>
            <w:shd w:val="clear" w:color="auto" w:fill="EAF1DD" w:themeFill="accent3" w:themeFillTint="33"/>
            <w:noWrap/>
            <w:vAlign w:val="center"/>
          </w:tcPr>
          <w:p w14:paraId="464EDB11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114" w:type="dxa"/>
            <w:shd w:val="clear" w:color="auto" w:fill="EAF1DD" w:themeFill="accent3" w:themeFillTint="33"/>
          </w:tcPr>
          <w:p w14:paraId="5A36F829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29/08/23</w:t>
            </w:r>
          </w:p>
        </w:tc>
        <w:tc>
          <w:tcPr>
            <w:tcW w:w="1140" w:type="dxa"/>
            <w:shd w:val="clear" w:color="auto" w:fill="EAF1DD" w:themeFill="accent3" w:themeFillTint="33"/>
          </w:tcPr>
          <w:p w14:paraId="09DB3229" w14:textId="77777777" w:rsidR="003421C4" w:rsidRDefault="003421C4" w:rsidP="003421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  <w:sz w:val="20"/>
                <w:szCs w:val="20"/>
                <w:lang w:eastAsia="en-AU"/>
              </w:rPr>
              <w:t>30/09/26</w:t>
            </w:r>
          </w:p>
        </w:tc>
      </w:tr>
    </w:tbl>
    <w:p w14:paraId="559E4E63" w14:textId="77777777" w:rsidR="00EC0413" w:rsidRPr="00F31E8B" w:rsidRDefault="00EC0413" w:rsidP="00DF6343">
      <w:pPr>
        <w:tabs>
          <w:tab w:val="right" w:pos="8931"/>
        </w:tabs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* Unit equivalence is awarded if completed as a part of an ASBT – must be flagged in 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RSVET</w:t>
      </w: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 to contribute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.</w:t>
      </w:r>
    </w:p>
    <w:p w14:paraId="35321D2F" w14:textId="77777777" w:rsidR="00664FCF" w:rsidRPr="00F31E8B" w:rsidRDefault="00EC0413" w:rsidP="00DF6343">
      <w:pPr>
        <w:tabs>
          <w:tab w:val="right" w:pos="8931"/>
        </w:tabs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</w:pP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** Unit equivalence is </w:t>
      </w:r>
      <w:proofErr w:type="gramStart"/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awarded</w:t>
      </w:r>
      <w:proofErr w:type="gramEnd"/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 and the Certificate II minimum requirement is met if completed as a part of an ASBT – must be flagged in </w:t>
      </w:r>
      <w:r w:rsidR="006146A9"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>RSVET</w:t>
      </w:r>
      <w:r w:rsidRPr="00F31E8B">
        <w:rPr>
          <w:rFonts w:ascii="Calibri" w:eastAsia="Times New Roman" w:hAnsi="Calibri" w:cs="Times New Roman"/>
          <w:color w:val="000000"/>
          <w:sz w:val="16"/>
          <w:szCs w:val="16"/>
          <w:lang w:eastAsia="en-AU"/>
        </w:rPr>
        <w:t xml:space="preserve"> to contribute.</w:t>
      </w:r>
    </w:p>
    <w:p w14:paraId="5E965928" w14:textId="65264B9A" w:rsidR="00DF6343" w:rsidRDefault="00D90DB3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Times New Roman"/>
          <w:sz w:val="16"/>
          <w:szCs w:val="16"/>
          <w:lang w:eastAsia="en-AU"/>
        </w:rPr>
        <w:sym w:font="Wingdings" w:char="F076"/>
      </w:r>
      <w:r w:rsidR="00DF6343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>Superseded qualifications u</w:t>
      </w:r>
      <w:r>
        <w:rPr>
          <w:rFonts w:ascii="Calibri" w:eastAsia="Times New Roman" w:hAnsi="Calibri" w:cs="Times New Roman"/>
          <w:sz w:val="16"/>
          <w:szCs w:val="16"/>
          <w:lang w:eastAsia="en-AU"/>
        </w:rPr>
        <w:t xml:space="preserve">nder the </w:t>
      </w:r>
      <w:r w:rsidR="006B3EDF" w:rsidRPr="00F31E8B">
        <w:rPr>
          <w:rFonts w:ascii="Calibri" w:eastAsia="Times New Roman" w:hAnsi="Calibri" w:cs="Times New Roman"/>
          <w:sz w:val="16"/>
          <w:szCs w:val="16"/>
          <w:lang w:eastAsia="en-AU"/>
        </w:rPr>
        <w:t>12-month</w:t>
      </w:r>
      <w:r w:rsidR="0029133E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transition period</w:t>
      </w:r>
      <w:r w:rsidR="00F31E8B" w:rsidRPr="00F31E8B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or extended transition period</w:t>
      </w:r>
      <w:r w:rsidR="0029133E" w:rsidRPr="00F31E8B">
        <w:rPr>
          <w:rFonts w:ascii="Calibri" w:eastAsia="Times New Roman" w:hAnsi="Calibri" w:cs="Times New Roman"/>
          <w:sz w:val="16"/>
          <w:szCs w:val="16"/>
          <w:lang w:eastAsia="en-AU"/>
        </w:rPr>
        <w:t>.</w:t>
      </w:r>
    </w:p>
    <w:p w14:paraId="48E73F81" w14:textId="735CDB1A" w:rsidR="00C34A53" w:rsidRPr="00F31E8B" w:rsidRDefault="00D90DB3" w:rsidP="00DF6343">
      <w:pPr>
        <w:tabs>
          <w:tab w:val="left" w:pos="1125"/>
        </w:tabs>
        <w:spacing w:after="0"/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Calibri"/>
          <w:sz w:val="16"/>
          <w:szCs w:val="16"/>
          <w:lang w:eastAsia="en-AU"/>
        </w:rPr>
        <w:t>‡</w:t>
      </w:r>
      <w:r w:rsidR="006B3EDF">
        <w:rPr>
          <w:rFonts w:ascii="Calibri" w:eastAsia="Times New Roman" w:hAnsi="Calibri" w:cs="Calibri"/>
          <w:sz w:val="16"/>
          <w:szCs w:val="16"/>
          <w:lang w:eastAsia="en-AU"/>
        </w:rPr>
        <w:t xml:space="preserve"> Deleted qualifications u</w:t>
      </w:r>
      <w:r>
        <w:rPr>
          <w:rFonts w:ascii="Calibri" w:eastAsia="Times New Roman" w:hAnsi="Calibri" w:cs="Times New Roman"/>
          <w:sz w:val="16"/>
          <w:szCs w:val="16"/>
          <w:lang w:eastAsia="en-AU"/>
        </w:rPr>
        <w:t>nder the</w:t>
      </w:r>
      <w:r w:rsidR="00C34A53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>2-year</w:t>
      </w:r>
      <w:r w:rsidR="00C34A53">
        <w:rPr>
          <w:rFonts w:ascii="Calibri" w:eastAsia="Times New Roman" w:hAnsi="Calibri" w:cs="Times New Roman"/>
          <w:sz w:val="16"/>
          <w:szCs w:val="16"/>
          <w:lang w:eastAsia="en-AU"/>
        </w:rPr>
        <w:t xml:space="preserve"> transition period</w:t>
      </w:r>
      <w:r w:rsidR="006B3EDF">
        <w:rPr>
          <w:rFonts w:ascii="Calibri" w:eastAsia="Times New Roman" w:hAnsi="Calibri" w:cs="Times New Roman"/>
          <w:sz w:val="16"/>
          <w:szCs w:val="16"/>
          <w:lang w:eastAsia="en-AU"/>
        </w:rPr>
        <w:t>.</w:t>
      </w:r>
    </w:p>
    <w:p w14:paraId="030F02DD" w14:textId="77777777" w:rsidR="00D11485" w:rsidRPr="00D11485" w:rsidRDefault="00D11485" w:rsidP="00D11485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0E4491A4" w14:textId="30A5064F" w:rsidR="00EC0413" w:rsidRDefault="00917694" w:rsidP="00917694">
      <w:pPr>
        <w:tabs>
          <w:tab w:val="left" w:pos="930"/>
        </w:tabs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Times New Roman"/>
          <w:sz w:val="16"/>
          <w:szCs w:val="16"/>
          <w:lang w:eastAsia="en-AU"/>
        </w:rPr>
        <w:tab/>
      </w:r>
    </w:p>
    <w:p w14:paraId="7BB7DAF1" w14:textId="77777777" w:rsidR="008C7E84" w:rsidRPr="008C7E84" w:rsidRDefault="008C7E84" w:rsidP="008C7E84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48039A3F" w14:textId="77777777" w:rsidR="008C7E84" w:rsidRPr="008C7E84" w:rsidRDefault="008C7E84" w:rsidP="008C7E84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5825BB60" w14:textId="77777777" w:rsidR="008C7E84" w:rsidRPr="008C7E84" w:rsidRDefault="008C7E84" w:rsidP="008C7E84">
      <w:pPr>
        <w:rPr>
          <w:rFonts w:ascii="Calibri" w:eastAsia="Times New Roman" w:hAnsi="Calibri" w:cs="Times New Roman"/>
          <w:sz w:val="16"/>
          <w:szCs w:val="16"/>
          <w:lang w:eastAsia="en-AU"/>
        </w:rPr>
      </w:pPr>
    </w:p>
    <w:p w14:paraId="14BDBBFE" w14:textId="4DE1B393" w:rsidR="008C7E84" w:rsidRPr="008C7E84" w:rsidRDefault="008C7E84" w:rsidP="008C7E84">
      <w:pPr>
        <w:tabs>
          <w:tab w:val="left" w:pos="1320"/>
        </w:tabs>
        <w:rPr>
          <w:rFonts w:ascii="Calibri" w:eastAsia="Times New Roman" w:hAnsi="Calibri" w:cs="Times New Roman"/>
          <w:sz w:val="16"/>
          <w:szCs w:val="16"/>
          <w:lang w:eastAsia="en-AU"/>
        </w:rPr>
      </w:pPr>
      <w:r>
        <w:rPr>
          <w:rFonts w:ascii="Calibri" w:eastAsia="Times New Roman" w:hAnsi="Calibri" w:cs="Times New Roman"/>
          <w:sz w:val="16"/>
          <w:szCs w:val="16"/>
          <w:lang w:eastAsia="en-AU"/>
        </w:rPr>
        <w:tab/>
      </w:r>
    </w:p>
    <w:sectPr w:rsidR="008C7E84" w:rsidRPr="008C7E84" w:rsidSect="0096658F">
      <w:headerReference w:type="default" r:id="rId11"/>
      <w:footerReference w:type="default" r:id="rId12"/>
      <w:pgSz w:w="16838" w:h="11906" w:orient="landscape" w:code="9"/>
      <w:pgMar w:top="284" w:right="539" w:bottom="426" w:left="1134" w:header="426" w:footer="4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6CF07" w14:textId="77777777" w:rsidR="009C304F" w:rsidRDefault="009C304F" w:rsidP="005959F2">
      <w:pPr>
        <w:spacing w:after="0" w:line="240" w:lineRule="auto"/>
      </w:pPr>
      <w:r>
        <w:separator/>
      </w:r>
    </w:p>
  </w:endnote>
  <w:endnote w:type="continuationSeparator" w:id="0">
    <w:p w14:paraId="5C615C0E" w14:textId="77777777" w:rsidR="009C304F" w:rsidRDefault="009C304F" w:rsidP="00595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-21030942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521CE" w14:textId="5EE628B3" w:rsidR="005839CD" w:rsidRPr="00BA4C5E" w:rsidRDefault="005839CD" w:rsidP="00565487">
        <w:pPr>
          <w:pStyle w:val="Footer"/>
          <w:tabs>
            <w:tab w:val="clear" w:pos="4513"/>
            <w:tab w:val="clear" w:pos="9026"/>
            <w:tab w:val="left" w:pos="14742"/>
          </w:tabs>
          <w:rPr>
            <w:rFonts w:ascii="Calibri" w:hAnsi="Calibri" w:cs="Calibri"/>
            <w:sz w:val="18"/>
          </w:rPr>
        </w:pPr>
        <w:r w:rsidRPr="00565487">
          <w:rPr>
            <w:rFonts w:ascii="Calibri" w:hAnsi="Calibri" w:cs="Calibri"/>
            <w:sz w:val="18"/>
          </w:rPr>
          <w:t>2015/61540[v</w:t>
        </w:r>
        <w:r w:rsidR="008C7E84">
          <w:rPr>
            <w:rFonts w:ascii="Calibri" w:hAnsi="Calibri" w:cs="Calibri"/>
            <w:sz w:val="18"/>
          </w:rPr>
          <w:t>30</w:t>
        </w:r>
        <w:r w:rsidRPr="00565487">
          <w:rPr>
            <w:rFonts w:ascii="Calibri" w:hAnsi="Calibri" w:cs="Calibri"/>
            <w:sz w:val="18"/>
          </w:rPr>
          <w:t>]</w:t>
        </w:r>
        <w:r w:rsidRPr="00565487">
          <w:rPr>
            <w:rFonts w:ascii="Calibri" w:hAnsi="Calibri" w:cs="Calibri"/>
            <w:sz w:val="18"/>
          </w:rPr>
          <w:tab/>
        </w:r>
        <w:r w:rsidRPr="00565487">
          <w:rPr>
            <w:rFonts w:ascii="Calibri" w:hAnsi="Calibri" w:cs="Calibri"/>
          </w:rPr>
          <w:fldChar w:fldCharType="begin"/>
        </w:r>
        <w:r w:rsidRPr="00565487">
          <w:rPr>
            <w:rFonts w:ascii="Calibri" w:hAnsi="Calibri" w:cs="Calibri"/>
          </w:rPr>
          <w:instrText xml:space="preserve"> PAGE   \* MERGEFORMAT </w:instrText>
        </w:r>
        <w:r w:rsidRPr="00565487">
          <w:rPr>
            <w:rFonts w:ascii="Calibri" w:hAnsi="Calibri" w:cs="Calibri"/>
          </w:rPr>
          <w:fldChar w:fldCharType="separate"/>
        </w:r>
        <w:r w:rsidR="00391D4F">
          <w:rPr>
            <w:rFonts w:ascii="Calibri" w:hAnsi="Calibri" w:cs="Calibri"/>
            <w:noProof/>
          </w:rPr>
          <w:t>2</w:t>
        </w:r>
        <w:r w:rsidRPr="00565487">
          <w:rPr>
            <w:rFonts w:ascii="Calibri" w:hAnsi="Calibri" w:cs="Calibr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C5BBE" w14:textId="77777777" w:rsidR="009C304F" w:rsidRDefault="009C304F" w:rsidP="005959F2">
      <w:pPr>
        <w:spacing w:after="0" w:line="240" w:lineRule="auto"/>
      </w:pPr>
      <w:r>
        <w:separator/>
      </w:r>
    </w:p>
  </w:footnote>
  <w:footnote w:type="continuationSeparator" w:id="0">
    <w:p w14:paraId="66ADFC89" w14:textId="77777777" w:rsidR="009C304F" w:rsidRDefault="009C304F" w:rsidP="00595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8374A" w14:textId="141E04C4" w:rsidR="005839CD" w:rsidRPr="004C5226" w:rsidRDefault="005839CD" w:rsidP="005207C2">
    <w:pPr>
      <w:pStyle w:val="Heading1"/>
      <w:tabs>
        <w:tab w:val="left" w:pos="9825"/>
        <w:tab w:val="left" w:pos="13892"/>
      </w:tabs>
      <w:spacing w:before="120" w:after="240"/>
      <w:rPr>
        <w:rFonts w:ascii="Calibri" w:hAnsi="Calibri" w:cs="Calibri"/>
        <w:color w:val="5F497A" w:themeColor="accent4" w:themeShade="BF"/>
      </w:rPr>
    </w:pPr>
    <w:r w:rsidRPr="004C5226">
      <w:rPr>
        <w:rFonts w:ascii="Calibri" w:hAnsi="Calibri" w:cs="Calibri"/>
        <w:color w:val="5F497A" w:themeColor="accent4" w:themeShade="BF"/>
      </w:rPr>
      <w:t xml:space="preserve">Accredited Course Recognition Status list – last updated </w:t>
    </w:r>
    <w:r w:rsidR="00B23C5E">
      <w:rPr>
        <w:rFonts w:ascii="Calibri" w:hAnsi="Calibri" w:cs="Calibri"/>
        <w:color w:val="5F497A" w:themeColor="accent4" w:themeShade="BF"/>
      </w:rPr>
      <w:t>January 202</w:t>
    </w:r>
    <w:r w:rsidR="003421C4">
      <w:rPr>
        <w:rFonts w:ascii="Calibri" w:hAnsi="Calibri" w:cs="Calibri"/>
        <w:color w:val="5F497A" w:themeColor="accent4" w:themeShade="BF"/>
      </w:rPr>
      <w:t>4</w:t>
    </w:r>
    <w:r>
      <w:rPr>
        <w:rFonts w:ascii="Calibri" w:hAnsi="Calibri" w:cs="Calibri"/>
        <w:noProof/>
        <w:color w:val="8064A2" w:themeColor="accent4"/>
        <w:lang w:eastAsia="en-AU"/>
      </w:rPr>
      <w:tab/>
    </w:r>
    <w:r w:rsidR="005207C2">
      <w:rPr>
        <w:rFonts w:ascii="Calibri" w:hAnsi="Calibri" w:cs="Calibri"/>
        <w:noProof/>
        <w:color w:val="8064A2" w:themeColor="accent4"/>
        <w:lang w:eastAsia="en-AU"/>
      </w:rPr>
      <w:tab/>
    </w:r>
    <w:r>
      <w:rPr>
        <w:rFonts w:ascii="Calibri" w:hAnsi="Calibri" w:cs="Calibri"/>
        <w:noProof/>
        <w:color w:val="8064A2" w:themeColor="accent4"/>
        <w:lang w:eastAsia="en-AU"/>
      </w:rPr>
      <w:drawing>
        <wp:inline distT="0" distB="0" distL="0" distR="0" wp14:anchorId="6913F65B" wp14:editId="3DDF01DC">
          <wp:extent cx="532800" cy="540000"/>
          <wp:effectExtent l="0" t="0" r="635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ee_acrony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28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372CC"/>
    <w:multiLevelType w:val="hybridMultilevel"/>
    <w:tmpl w:val="A0C66D62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D7CB3"/>
    <w:multiLevelType w:val="hybridMultilevel"/>
    <w:tmpl w:val="D29C4978"/>
    <w:lvl w:ilvl="0" w:tplc="D2745B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E14715"/>
    <w:multiLevelType w:val="hybridMultilevel"/>
    <w:tmpl w:val="635A0732"/>
    <w:lvl w:ilvl="0" w:tplc="0C09000F">
      <w:start w:val="1"/>
      <w:numFmt w:val="decimal"/>
      <w:lvlText w:val="%1."/>
      <w:lvlJc w:val="left"/>
      <w:pPr>
        <w:ind w:left="1399" w:hanging="360"/>
      </w:pPr>
    </w:lvl>
    <w:lvl w:ilvl="1" w:tplc="0C090019" w:tentative="1">
      <w:start w:val="1"/>
      <w:numFmt w:val="lowerLetter"/>
      <w:lvlText w:val="%2."/>
      <w:lvlJc w:val="left"/>
      <w:pPr>
        <w:ind w:left="2119" w:hanging="360"/>
      </w:pPr>
    </w:lvl>
    <w:lvl w:ilvl="2" w:tplc="0C09001B" w:tentative="1">
      <w:start w:val="1"/>
      <w:numFmt w:val="lowerRoman"/>
      <w:lvlText w:val="%3."/>
      <w:lvlJc w:val="right"/>
      <w:pPr>
        <w:ind w:left="2839" w:hanging="180"/>
      </w:pPr>
    </w:lvl>
    <w:lvl w:ilvl="3" w:tplc="0C09000F" w:tentative="1">
      <w:start w:val="1"/>
      <w:numFmt w:val="decimal"/>
      <w:lvlText w:val="%4."/>
      <w:lvlJc w:val="left"/>
      <w:pPr>
        <w:ind w:left="3559" w:hanging="360"/>
      </w:pPr>
    </w:lvl>
    <w:lvl w:ilvl="4" w:tplc="0C090019" w:tentative="1">
      <w:start w:val="1"/>
      <w:numFmt w:val="lowerLetter"/>
      <w:lvlText w:val="%5."/>
      <w:lvlJc w:val="left"/>
      <w:pPr>
        <w:ind w:left="4279" w:hanging="360"/>
      </w:pPr>
    </w:lvl>
    <w:lvl w:ilvl="5" w:tplc="0C09001B" w:tentative="1">
      <w:start w:val="1"/>
      <w:numFmt w:val="lowerRoman"/>
      <w:lvlText w:val="%6."/>
      <w:lvlJc w:val="right"/>
      <w:pPr>
        <w:ind w:left="4999" w:hanging="180"/>
      </w:pPr>
    </w:lvl>
    <w:lvl w:ilvl="6" w:tplc="0C09000F" w:tentative="1">
      <w:start w:val="1"/>
      <w:numFmt w:val="decimal"/>
      <w:lvlText w:val="%7."/>
      <w:lvlJc w:val="left"/>
      <w:pPr>
        <w:ind w:left="5719" w:hanging="360"/>
      </w:pPr>
    </w:lvl>
    <w:lvl w:ilvl="7" w:tplc="0C090019" w:tentative="1">
      <w:start w:val="1"/>
      <w:numFmt w:val="lowerLetter"/>
      <w:lvlText w:val="%8."/>
      <w:lvlJc w:val="left"/>
      <w:pPr>
        <w:ind w:left="6439" w:hanging="360"/>
      </w:pPr>
    </w:lvl>
    <w:lvl w:ilvl="8" w:tplc="0C09001B" w:tentative="1">
      <w:start w:val="1"/>
      <w:numFmt w:val="lowerRoman"/>
      <w:lvlText w:val="%9."/>
      <w:lvlJc w:val="right"/>
      <w:pPr>
        <w:ind w:left="7159" w:hanging="180"/>
      </w:pPr>
    </w:lvl>
  </w:abstractNum>
  <w:abstractNum w:abstractNumId="3" w15:restartNumberingAfterBreak="0">
    <w:nsid w:val="6D801F64"/>
    <w:multiLevelType w:val="hybridMultilevel"/>
    <w:tmpl w:val="CC382FE2"/>
    <w:lvl w:ilvl="0" w:tplc="0C09000F">
      <w:start w:val="1"/>
      <w:numFmt w:val="decimal"/>
      <w:lvlText w:val="%1."/>
      <w:lvlJc w:val="left"/>
      <w:pPr>
        <w:ind w:left="765" w:hanging="360"/>
      </w:p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707C1060"/>
    <w:multiLevelType w:val="hybridMultilevel"/>
    <w:tmpl w:val="E9EA6E46"/>
    <w:lvl w:ilvl="0" w:tplc="4034770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71186145">
    <w:abstractNumId w:val="4"/>
  </w:num>
  <w:num w:numId="2" w16cid:durableId="488596665">
    <w:abstractNumId w:val="1"/>
  </w:num>
  <w:num w:numId="3" w16cid:durableId="802382731">
    <w:abstractNumId w:val="3"/>
  </w:num>
  <w:num w:numId="4" w16cid:durableId="179585745">
    <w:abstractNumId w:val="2"/>
  </w:num>
  <w:num w:numId="5" w16cid:durableId="1500542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rW0NDMwMDOxNDBR0lEKTi0uzszPAykwrAUA+RlnhCwAAAA="/>
  </w:docVars>
  <w:rsids>
    <w:rsidRoot w:val="00F46428"/>
    <w:rsid w:val="00011DA7"/>
    <w:rsid w:val="0001515E"/>
    <w:rsid w:val="00021916"/>
    <w:rsid w:val="000243B1"/>
    <w:rsid w:val="00035055"/>
    <w:rsid w:val="00042EA1"/>
    <w:rsid w:val="000503F0"/>
    <w:rsid w:val="00053008"/>
    <w:rsid w:val="000659E5"/>
    <w:rsid w:val="000B6577"/>
    <w:rsid w:val="000B75A9"/>
    <w:rsid w:val="000C25E7"/>
    <w:rsid w:val="000E1443"/>
    <w:rsid w:val="000E3BBE"/>
    <w:rsid w:val="000F2947"/>
    <w:rsid w:val="000F3AA8"/>
    <w:rsid w:val="000F6906"/>
    <w:rsid w:val="0012013D"/>
    <w:rsid w:val="00136C25"/>
    <w:rsid w:val="00157C81"/>
    <w:rsid w:val="001648C3"/>
    <w:rsid w:val="0017556C"/>
    <w:rsid w:val="00190714"/>
    <w:rsid w:val="001945D7"/>
    <w:rsid w:val="001B36B6"/>
    <w:rsid w:val="001C1D09"/>
    <w:rsid w:val="001C7097"/>
    <w:rsid w:val="001D54D8"/>
    <w:rsid w:val="00210EBA"/>
    <w:rsid w:val="002205B6"/>
    <w:rsid w:val="00256911"/>
    <w:rsid w:val="00261364"/>
    <w:rsid w:val="00273965"/>
    <w:rsid w:val="0029133E"/>
    <w:rsid w:val="002A01CF"/>
    <w:rsid w:val="002B5580"/>
    <w:rsid w:val="002C5D8D"/>
    <w:rsid w:val="002D022E"/>
    <w:rsid w:val="002F1932"/>
    <w:rsid w:val="002F247F"/>
    <w:rsid w:val="002F5271"/>
    <w:rsid w:val="003013AF"/>
    <w:rsid w:val="00304855"/>
    <w:rsid w:val="00305882"/>
    <w:rsid w:val="00305FCC"/>
    <w:rsid w:val="0034153F"/>
    <w:rsid w:val="003421C4"/>
    <w:rsid w:val="00357576"/>
    <w:rsid w:val="00357C49"/>
    <w:rsid w:val="00360334"/>
    <w:rsid w:val="0036156C"/>
    <w:rsid w:val="00373EEF"/>
    <w:rsid w:val="0038237B"/>
    <w:rsid w:val="00391D4F"/>
    <w:rsid w:val="003A4D27"/>
    <w:rsid w:val="003B671A"/>
    <w:rsid w:val="003F2CF1"/>
    <w:rsid w:val="00417524"/>
    <w:rsid w:val="00427D4C"/>
    <w:rsid w:val="00457325"/>
    <w:rsid w:val="004672B6"/>
    <w:rsid w:val="00494945"/>
    <w:rsid w:val="004A31C8"/>
    <w:rsid w:val="004A46BE"/>
    <w:rsid w:val="004A6EBA"/>
    <w:rsid w:val="004B6EDA"/>
    <w:rsid w:val="004C5226"/>
    <w:rsid w:val="004E5D22"/>
    <w:rsid w:val="004F49BD"/>
    <w:rsid w:val="004F59B8"/>
    <w:rsid w:val="00502E0B"/>
    <w:rsid w:val="005207C2"/>
    <w:rsid w:val="005238EB"/>
    <w:rsid w:val="00524C1F"/>
    <w:rsid w:val="00525A71"/>
    <w:rsid w:val="005335D3"/>
    <w:rsid w:val="0053787C"/>
    <w:rsid w:val="00545168"/>
    <w:rsid w:val="0055483D"/>
    <w:rsid w:val="00560D2E"/>
    <w:rsid w:val="00565487"/>
    <w:rsid w:val="00566B78"/>
    <w:rsid w:val="00574FBE"/>
    <w:rsid w:val="00581289"/>
    <w:rsid w:val="005839CD"/>
    <w:rsid w:val="0059141D"/>
    <w:rsid w:val="00594879"/>
    <w:rsid w:val="005959F2"/>
    <w:rsid w:val="005B3597"/>
    <w:rsid w:val="005D274D"/>
    <w:rsid w:val="005D2B23"/>
    <w:rsid w:val="005F57B8"/>
    <w:rsid w:val="005F7056"/>
    <w:rsid w:val="006011F5"/>
    <w:rsid w:val="00611C89"/>
    <w:rsid w:val="006146A9"/>
    <w:rsid w:val="00617C3E"/>
    <w:rsid w:val="0062395D"/>
    <w:rsid w:val="00640DE6"/>
    <w:rsid w:val="00664FCF"/>
    <w:rsid w:val="00673553"/>
    <w:rsid w:val="00684905"/>
    <w:rsid w:val="00685278"/>
    <w:rsid w:val="006A1B7C"/>
    <w:rsid w:val="006B34EA"/>
    <w:rsid w:val="006B3EDF"/>
    <w:rsid w:val="006C4F0A"/>
    <w:rsid w:val="006D1FB0"/>
    <w:rsid w:val="006F16FE"/>
    <w:rsid w:val="006F6844"/>
    <w:rsid w:val="00702A6C"/>
    <w:rsid w:val="00706293"/>
    <w:rsid w:val="00721342"/>
    <w:rsid w:val="00724DAF"/>
    <w:rsid w:val="00753545"/>
    <w:rsid w:val="00755E14"/>
    <w:rsid w:val="00756E38"/>
    <w:rsid w:val="00781F47"/>
    <w:rsid w:val="00785323"/>
    <w:rsid w:val="00786ED8"/>
    <w:rsid w:val="007A337D"/>
    <w:rsid w:val="007B45C7"/>
    <w:rsid w:val="007D658B"/>
    <w:rsid w:val="0080323D"/>
    <w:rsid w:val="008059E1"/>
    <w:rsid w:val="008157E7"/>
    <w:rsid w:val="008254BF"/>
    <w:rsid w:val="008313C0"/>
    <w:rsid w:val="0083168D"/>
    <w:rsid w:val="008445CA"/>
    <w:rsid w:val="00870B86"/>
    <w:rsid w:val="00872A60"/>
    <w:rsid w:val="00895484"/>
    <w:rsid w:val="00897DA9"/>
    <w:rsid w:val="008C33DB"/>
    <w:rsid w:val="008C3F98"/>
    <w:rsid w:val="008C7A69"/>
    <w:rsid w:val="008C7BF6"/>
    <w:rsid w:val="008C7E84"/>
    <w:rsid w:val="008E37A0"/>
    <w:rsid w:val="008E6495"/>
    <w:rsid w:val="008F01BB"/>
    <w:rsid w:val="008F2F6D"/>
    <w:rsid w:val="009147A1"/>
    <w:rsid w:val="00914998"/>
    <w:rsid w:val="00917694"/>
    <w:rsid w:val="009243DA"/>
    <w:rsid w:val="009369D1"/>
    <w:rsid w:val="0096658F"/>
    <w:rsid w:val="009778B2"/>
    <w:rsid w:val="009903AA"/>
    <w:rsid w:val="00992A0B"/>
    <w:rsid w:val="009B4086"/>
    <w:rsid w:val="009C304F"/>
    <w:rsid w:val="009D0E7C"/>
    <w:rsid w:val="009D2C2C"/>
    <w:rsid w:val="009D365B"/>
    <w:rsid w:val="009D4D9C"/>
    <w:rsid w:val="009E2E25"/>
    <w:rsid w:val="009F52A5"/>
    <w:rsid w:val="00A11F6B"/>
    <w:rsid w:val="00A50A0A"/>
    <w:rsid w:val="00A759AE"/>
    <w:rsid w:val="00A81EC5"/>
    <w:rsid w:val="00A8775B"/>
    <w:rsid w:val="00A97F41"/>
    <w:rsid w:val="00AB1A77"/>
    <w:rsid w:val="00AC4079"/>
    <w:rsid w:val="00AD582B"/>
    <w:rsid w:val="00AE007D"/>
    <w:rsid w:val="00AE4208"/>
    <w:rsid w:val="00AE5657"/>
    <w:rsid w:val="00AE6CBD"/>
    <w:rsid w:val="00B23C5E"/>
    <w:rsid w:val="00B51002"/>
    <w:rsid w:val="00B52237"/>
    <w:rsid w:val="00B76289"/>
    <w:rsid w:val="00B765B1"/>
    <w:rsid w:val="00B80402"/>
    <w:rsid w:val="00B937B2"/>
    <w:rsid w:val="00B96470"/>
    <w:rsid w:val="00BA0088"/>
    <w:rsid w:val="00BA4C5E"/>
    <w:rsid w:val="00BB3E18"/>
    <w:rsid w:val="00BC0857"/>
    <w:rsid w:val="00BC5581"/>
    <w:rsid w:val="00BD40C2"/>
    <w:rsid w:val="00BE34B9"/>
    <w:rsid w:val="00C00FDB"/>
    <w:rsid w:val="00C10B9A"/>
    <w:rsid w:val="00C215F3"/>
    <w:rsid w:val="00C31599"/>
    <w:rsid w:val="00C34A53"/>
    <w:rsid w:val="00C37806"/>
    <w:rsid w:val="00C57BB5"/>
    <w:rsid w:val="00C62637"/>
    <w:rsid w:val="00C70709"/>
    <w:rsid w:val="00C7591A"/>
    <w:rsid w:val="00C803BC"/>
    <w:rsid w:val="00C8304A"/>
    <w:rsid w:val="00C840BB"/>
    <w:rsid w:val="00CB0511"/>
    <w:rsid w:val="00CB15E3"/>
    <w:rsid w:val="00CB48DD"/>
    <w:rsid w:val="00CD053E"/>
    <w:rsid w:val="00CE6962"/>
    <w:rsid w:val="00CF4F30"/>
    <w:rsid w:val="00D03D07"/>
    <w:rsid w:val="00D057D9"/>
    <w:rsid w:val="00D11485"/>
    <w:rsid w:val="00D20710"/>
    <w:rsid w:val="00D35260"/>
    <w:rsid w:val="00D434D2"/>
    <w:rsid w:val="00D44425"/>
    <w:rsid w:val="00D602C0"/>
    <w:rsid w:val="00D702D7"/>
    <w:rsid w:val="00D90DB3"/>
    <w:rsid w:val="00D97750"/>
    <w:rsid w:val="00DB1042"/>
    <w:rsid w:val="00DE507C"/>
    <w:rsid w:val="00DE7F20"/>
    <w:rsid w:val="00DF6343"/>
    <w:rsid w:val="00DF7992"/>
    <w:rsid w:val="00E06E03"/>
    <w:rsid w:val="00E12BF4"/>
    <w:rsid w:val="00E23416"/>
    <w:rsid w:val="00E345D7"/>
    <w:rsid w:val="00E50AAE"/>
    <w:rsid w:val="00E63F36"/>
    <w:rsid w:val="00E67E06"/>
    <w:rsid w:val="00E77D66"/>
    <w:rsid w:val="00E94021"/>
    <w:rsid w:val="00E94D94"/>
    <w:rsid w:val="00E97F41"/>
    <w:rsid w:val="00EA1EE5"/>
    <w:rsid w:val="00EA267C"/>
    <w:rsid w:val="00EB48B6"/>
    <w:rsid w:val="00EB77B1"/>
    <w:rsid w:val="00EC0413"/>
    <w:rsid w:val="00EC2EED"/>
    <w:rsid w:val="00EC3E87"/>
    <w:rsid w:val="00EC51E9"/>
    <w:rsid w:val="00ED77B9"/>
    <w:rsid w:val="00EE1504"/>
    <w:rsid w:val="00EE39D9"/>
    <w:rsid w:val="00EF0152"/>
    <w:rsid w:val="00EF5385"/>
    <w:rsid w:val="00F02773"/>
    <w:rsid w:val="00F10D3B"/>
    <w:rsid w:val="00F11BC8"/>
    <w:rsid w:val="00F22573"/>
    <w:rsid w:val="00F238EC"/>
    <w:rsid w:val="00F31E8B"/>
    <w:rsid w:val="00F32442"/>
    <w:rsid w:val="00F421A7"/>
    <w:rsid w:val="00F46428"/>
    <w:rsid w:val="00F556B8"/>
    <w:rsid w:val="00F625C9"/>
    <w:rsid w:val="00F84D79"/>
    <w:rsid w:val="00F9011D"/>
    <w:rsid w:val="00F96971"/>
    <w:rsid w:val="00F96C58"/>
    <w:rsid w:val="00FB77DD"/>
    <w:rsid w:val="00FC5CB9"/>
    <w:rsid w:val="00FC6D4E"/>
    <w:rsid w:val="00FE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B509B"/>
  <w15:docId w15:val="{B920C2FD-F9BC-4789-B5DC-E77AFC985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58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9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1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6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5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9F2"/>
  </w:style>
  <w:style w:type="paragraph" w:styleId="Footer">
    <w:name w:val="footer"/>
    <w:basedOn w:val="Normal"/>
    <w:link w:val="FooterChar"/>
    <w:uiPriority w:val="99"/>
    <w:unhideWhenUsed/>
    <w:rsid w:val="005959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9F2"/>
  </w:style>
  <w:style w:type="paragraph" w:styleId="ListParagraph">
    <w:name w:val="List Paragraph"/>
    <w:basedOn w:val="Normal"/>
    <w:uiPriority w:val="34"/>
    <w:qFormat/>
    <w:rsid w:val="00C7591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157E7"/>
    <w:rPr>
      <w:color w:val="808080"/>
    </w:rPr>
  </w:style>
  <w:style w:type="paragraph" w:customStyle="1" w:styleId="Default">
    <w:name w:val="Default"/>
    <w:rsid w:val="00F22573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AU"/>
    </w:rPr>
  </w:style>
  <w:style w:type="paragraph" w:styleId="FootnoteText">
    <w:name w:val="footnote text"/>
    <w:basedOn w:val="Normal"/>
    <w:link w:val="FootnoteTextChar"/>
    <w:rsid w:val="00F22573"/>
    <w:pPr>
      <w:spacing w:after="0" w:line="240" w:lineRule="auto"/>
    </w:pPr>
    <w:rPr>
      <w:rFonts w:eastAsiaTheme="minorEastAsia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F22573"/>
    <w:rPr>
      <w:rFonts w:eastAsiaTheme="minorEastAsia"/>
      <w:sz w:val="20"/>
      <w:szCs w:val="20"/>
      <w:lang w:eastAsia="en-AU"/>
    </w:rPr>
  </w:style>
  <w:style w:type="character" w:styleId="FootnoteReference">
    <w:name w:val="footnote reference"/>
    <w:basedOn w:val="DefaultParagraphFont"/>
    <w:rsid w:val="00F22573"/>
    <w:rPr>
      <w:vertAlign w:val="superscript"/>
    </w:rPr>
  </w:style>
  <w:style w:type="character" w:styleId="Hyperlink">
    <w:name w:val="Hyperlink"/>
    <w:basedOn w:val="DefaultParagraphFont"/>
    <w:rsid w:val="00B7628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914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14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141D"/>
    <w:rPr>
      <w:sz w:val="20"/>
      <w:szCs w:val="20"/>
    </w:rPr>
  </w:style>
  <w:style w:type="character" w:customStyle="1" w:styleId="heading11">
    <w:name w:val="heading_11"/>
    <w:basedOn w:val="DefaultParagraphFont"/>
    <w:rsid w:val="00685278"/>
    <w:rPr>
      <w:b/>
      <w:bCs/>
      <w:i w:val="0"/>
      <w:iCs w:val="0"/>
      <w:color w:val="CC3333"/>
      <w:sz w:val="18"/>
      <w:szCs w:val="18"/>
    </w:rPr>
  </w:style>
  <w:style w:type="table" w:styleId="GridTable4-Accent4">
    <w:name w:val="Grid Table 4 Accent 4"/>
    <w:basedOn w:val="TableNormal"/>
    <w:uiPriority w:val="49"/>
    <w:rsid w:val="00EC041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3-Accent4">
    <w:name w:val="Grid Table 3 Accent 4"/>
    <w:basedOn w:val="TableNormal"/>
    <w:uiPriority w:val="48"/>
    <w:rsid w:val="00305882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0588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191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191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F2F6D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4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4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0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Horizon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3516F498AAA446ABA51F0790DC0CD2" ma:contentTypeVersion="5" ma:contentTypeDescription="Create a new document." ma:contentTypeScope="" ma:versionID="56505f97613af71cb281338e43e2fcb4">
  <xsd:schema xmlns:xsd="http://www.w3.org/2001/XMLSchema" xmlns:xs="http://www.w3.org/2001/XMLSchema" xmlns:p="http://schemas.microsoft.com/office/2006/metadata/properties" xmlns:ns2="f6464ea4-2b8d-4425-850a-cba1884e9009" xmlns:ns3="ef5d130a-dd95-4f16-89f4-fa12b5ef237a" targetNamespace="http://schemas.microsoft.com/office/2006/metadata/properties" ma:root="true" ma:fieldsID="9ff08f3e90cfed4c2c37e108e9e6ca1e" ns2:_="" ns3:_="">
    <xsd:import namespace="f6464ea4-2b8d-4425-850a-cba1884e9009"/>
    <xsd:import namespace="ef5d130a-dd95-4f16-89f4-fa12b5ef237a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Form_x0020_category" minOccurs="0"/>
                <xsd:element ref="ns2:ccContactPerson" minOccurs="0"/>
                <xsd:element ref="ns3:ManagementStatus" minOccurs="0"/>
                <xsd:element ref="ns2:Order_x0020_No_x002e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64ea4-2b8d-4425-850a-cba1884e9009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>
      <xsd:simpleType>
        <xsd:restriction base="dms:Note">
          <xsd:maxLength value="255"/>
        </xsd:restriction>
      </xsd:simpleType>
    </xsd:element>
    <xsd:element name="Form_x0020_category" ma:index="3" nillable="true" ma:displayName="Category" ma:default="Human Resources" ma:format="Dropdown" ma:internalName="Form_x0020_category">
      <xsd:simpleType>
        <xsd:restriction base="dms:Choice">
          <xsd:enumeration value="Human Resources"/>
          <xsd:enumeration value="Communication"/>
          <xsd:enumeration value="Complaints Management"/>
          <xsd:enumeration value="Distribution"/>
          <xsd:enumeration value="Events"/>
          <xsd:enumeration value="External Communication"/>
          <xsd:enumeration value="Gifts"/>
          <xsd:enumeration value="Information Resource Centre/Library"/>
          <xsd:enumeration value="Social Club"/>
          <xsd:enumeration value="Travel"/>
          <xsd:enumeration value="Web and Multimedia"/>
          <xsd:enumeration value="Copyright permissions"/>
          <xsd:enumeration value="Employment"/>
          <xsd:enumeration value="External correspondence"/>
          <xsd:enumeration value="Freedom of Information"/>
          <xsd:enumeration value="Internal correspondence"/>
          <xsd:enumeration value="Meetings"/>
          <xsd:enumeration value="Ministerial"/>
          <xsd:enumeration value="Presentations"/>
          <xsd:enumeration value="Procedures"/>
          <xsd:enumeration value="Human Resources Job Panels"/>
          <xsd:enumeration value="Program governance"/>
        </xsd:restriction>
      </xsd:simpleType>
    </xsd:element>
    <xsd:element name="ccContactPerson" ma:index="4" nillable="true" ma:displayName="Contact Person" ma:SharePointGroup="0" ma:internalName="ccContactPerson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_x0020_No_x002e_" ma:index="12" nillable="true" ma:displayName="Order No." ma:decimals="0" ma:internalName="Order_x0020_No_x002e_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5d130a-dd95-4f16-89f4-fa12b5ef237a" elementFormDefault="qualified">
    <xsd:import namespace="http://schemas.microsoft.com/office/2006/documentManagement/types"/>
    <xsd:import namespace="http://schemas.microsoft.com/office/infopath/2007/PartnerControls"/>
    <xsd:element name="ManagementStatus" ma:index="5" nillable="true" ma:displayName="Management Status" ma:description="Indicates if a list item is managed by HP TRIM" ma:internalName="ManagementStatus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cContactPerson xmlns="f6464ea4-2b8d-4425-850a-cba1884e9009">
      <UserInfo>
        <DisplayName>Exec Assistant</DisplayName>
        <AccountId>229</AccountId>
        <AccountType/>
      </UserInfo>
    </ccContactPerson>
    <Form_x0020_category xmlns="f6464ea4-2b8d-4425-850a-cba1884e9009">Meetings</Form_x0020_category>
    <Description0 xmlns="f6464ea4-2b8d-4425-850a-cba1884e9009" xsi:nil="true"/>
    <ManagementStatus xmlns="ef5d130a-dd95-4f16-89f4-fa12b5ef237a" xsi:nil="true"/>
    <Order_x0020_No_x002e_ xmlns="f6464ea4-2b8d-4425-850a-cba1884e900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75911C-0F81-4B8E-A5D3-3FE35E146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464ea4-2b8d-4425-850a-cba1884e9009"/>
    <ds:schemaRef ds:uri="ef5d130a-dd95-4f16-89f4-fa12b5ef23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51B24F-736A-4E90-B057-E796D897A7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0B4DA3-104A-4966-B70E-30D7FED71305}">
  <ds:schemaRefs>
    <ds:schemaRef ds:uri="http://schemas.microsoft.com/office/2006/metadata/properties"/>
    <ds:schemaRef ds:uri="http://schemas.microsoft.com/office/infopath/2007/PartnerControls"/>
    <ds:schemaRef ds:uri="f6464ea4-2b8d-4425-850a-cba1884e9009"/>
    <ds:schemaRef ds:uri="ef5d130a-dd95-4f16-89f4-fa12b5ef237a"/>
  </ds:schemaRefs>
</ds:datastoreItem>
</file>

<file path=customXml/itemProps4.xml><?xml version="1.0" encoding="utf-8"?>
<ds:datastoreItem xmlns:ds="http://schemas.openxmlformats.org/officeDocument/2006/customXml" ds:itemID="{A3009C3D-741C-487E-AE85-582F12BAE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SA Board paper template</vt:lpstr>
    </vt:vector>
  </TitlesOfParts>
  <Company>CC</Company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SA Board paper template</dc:title>
  <dc:creator>Cindy Chan</dc:creator>
  <cp:lastModifiedBy>Sarah King</cp:lastModifiedBy>
  <cp:revision>13</cp:revision>
  <cp:lastPrinted>2023-03-30T05:44:00Z</cp:lastPrinted>
  <dcterms:created xsi:type="dcterms:W3CDTF">2024-01-09T00:57:00Z</dcterms:created>
  <dcterms:modified xsi:type="dcterms:W3CDTF">2024-01-09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3516F498AAA446ABA51F0790DC0CD2</vt:lpwstr>
  </property>
</Properties>
</file>